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40D55" w14:textId="02363BE8" w:rsidR="002D1680" w:rsidRPr="00401639" w:rsidRDefault="00895D8C" w:rsidP="00C77E12">
      <w:pPr>
        <w:spacing w:line="360" w:lineRule="auto"/>
        <w:jc w:val="both"/>
        <w:rPr>
          <w:rFonts w:ascii="Source Sans Pro" w:eastAsia="Calibri" w:hAnsi="Source Sans Pro" w:cstheme="majorHAnsi"/>
          <w:sz w:val="20"/>
          <w:szCs w:val="20"/>
          <w:lang w:eastAsia="en-US"/>
        </w:rPr>
      </w:pPr>
      <w:r w:rsidRPr="00401639">
        <w:rPr>
          <w:rFonts w:ascii="Source Sans Pro" w:eastAsia="Calibri" w:hAnsi="Source Sans Pro" w:cstheme="majorHAnsi"/>
          <w:sz w:val="20"/>
          <w:szCs w:val="20"/>
          <w:lang w:eastAsia="en-US"/>
        </w:rPr>
        <w:t>W wyniku przeprowadzenia  postępowania o wartości poniżej kwoty 130 000 złotych określonej przepisami art. 2 ust. 1 pkt 1 ustawy z dnia 11 września 2019 r. Prawo zamówień publicznych</w:t>
      </w:r>
    </w:p>
    <w:p w14:paraId="14E8B521" w14:textId="77777777" w:rsidR="00895D8C" w:rsidRPr="00401639" w:rsidRDefault="00895D8C" w:rsidP="00C77E12">
      <w:p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</w:p>
    <w:p w14:paraId="290EBF37" w14:textId="07D01EE9" w:rsidR="00E20D0C" w:rsidRPr="00401639" w:rsidRDefault="002D1680" w:rsidP="00C77E12">
      <w:pPr>
        <w:spacing w:line="360" w:lineRule="auto"/>
        <w:jc w:val="center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</w:rPr>
        <w:t xml:space="preserve">Zapytanie ofertowe nr </w:t>
      </w:r>
      <w:r w:rsidR="005B2F39" w:rsidRPr="00401639">
        <w:rPr>
          <w:rFonts w:ascii="Source Sans Pro" w:hAnsi="Source Sans Pro"/>
          <w:b/>
          <w:color w:val="0000FF"/>
          <w:sz w:val="20"/>
          <w:szCs w:val="20"/>
        </w:rPr>
        <w:t xml:space="preserve">MELBDZ.260.1088.2023 </w:t>
      </w:r>
      <w:r w:rsidR="005B2F39" w:rsidRPr="00401639">
        <w:rPr>
          <w:rFonts w:ascii="Source Sans Pro" w:hAnsi="Source Sans Pro"/>
          <w:b/>
          <w:color w:val="000000" w:themeColor="text1"/>
          <w:sz w:val="20"/>
          <w:szCs w:val="20"/>
        </w:rPr>
        <w:t xml:space="preserve">z dnia </w:t>
      </w:r>
      <w:r w:rsidR="006A2A07">
        <w:rPr>
          <w:rFonts w:ascii="Source Sans Pro" w:hAnsi="Source Sans Pro"/>
          <w:b/>
          <w:color w:val="0000FF"/>
          <w:sz w:val="20"/>
          <w:szCs w:val="20"/>
        </w:rPr>
        <w:t>1</w:t>
      </w:r>
      <w:r w:rsidR="00936BE5">
        <w:rPr>
          <w:rFonts w:ascii="Source Sans Pro" w:hAnsi="Source Sans Pro"/>
          <w:b/>
          <w:color w:val="0000FF"/>
          <w:sz w:val="20"/>
          <w:szCs w:val="20"/>
        </w:rPr>
        <w:t>2</w:t>
      </w:r>
      <w:r w:rsidR="005B2F39" w:rsidRPr="00401639">
        <w:rPr>
          <w:rFonts w:ascii="Source Sans Pro" w:hAnsi="Source Sans Pro"/>
          <w:b/>
          <w:color w:val="0000FF"/>
          <w:sz w:val="20"/>
          <w:szCs w:val="20"/>
        </w:rPr>
        <w:t>.09.2023</w:t>
      </w:r>
    </w:p>
    <w:p w14:paraId="125C2FB7" w14:textId="75CB6AFD" w:rsidR="00873F0C" w:rsidRPr="00401639" w:rsidRDefault="009E073B" w:rsidP="00C77E12">
      <w:p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</w:rPr>
        <w:t xml:space="preserve">Przedmiot zamówienia </w:t>
      </w:r>
    </w:p>
    <w:p w14:paraId="53ECB130" w14:textId="65EAEC49" w:rsidR="003844B9" w:rsidRPr="00401639" w:rsidRDefault="005B2F39" w:rsidP="00C77E12">
      <w:pPr>
        <w:spacing w:line="360" w:lineRule="auto"/>
        <w:ind w:firstLine="36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Wykonanie remontu pomieszczeń Biura Dziekana wraz z nową aranżacją w Gmachu Lotniczym Wydziału Mechanicznego Energetyki Politechniki Warszawskiej w Warszawie przy Al. Niepodległości 222.</w:t>
      </w:r>
    </w:p>
    <w:p w14:paraId="15B149E9" w14:textId="77777777" w:rsidR="005B2F39" w:rsidRPr="00401639" w:rsidRDefault="005B2F39" w:rsidP="00C77E12">
      <w:pPr>
        <w:spacing w:line="360" w:lineRule="auto"/>
        <w:ind w:firstLine="36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759F2ED5" w14:textId="35F04857" w:rsidR="00873F0C" w:rsidRPr="00401639" w:rsidRDefault="00023422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Miejsce i sposób składania ofert</w:t>
      </w:r>
    </w:p>
    <w:p w14:paraId="2FE06996" w14:textId="368D9460" w:rsidR="00B91FC4" w:rsidRPr="00401639" w:rsidRDefault="00023422" w:rsidP="0040163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Oferty prosimy składać w terminie </w:t>
      </w:r>
      <w:r w:rsidR="0068343D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do dnia </w:t>
      </w:r>
      <w:r w:rsidR="006A2A07" w:rsidRPr="00CD6DE5">
        <w:rPr>
          <w:rFonts w:ascii="Source Sans Pro" w:hAnsi="Source Sans Pro"/>
          <w:b/>
          <w:bCs/>
          <w:color w:val="0000FF"/>
          <w:sz w:val="20"/>
          <w:szCs w:val="20"/>
        </w:rPr>
        <w:t>2</w:t>
      </w:r>
      <w:r w:rsidR="00936BE5">
        <w:rPr>
          <w:rFonts w:ascii="Source Sans Pro" w:hAnsi="Source Sans Pro"/>
          <w:b/>
          <w:bCs/>
          <w:color w:val="0000FF"/>
          <w:sz w:val="20"/>
          <w:szCs w:val="20"/>
        </w:rPr>
        <w:t>6</w:t>
      </w:r>
      <w:r w:rsidR="009E5FF6" w:rsidRPr="00CD6DE5">
        <w:rPr>
          <w:rFonts w:ascii="Source Sans Pro" w:hAnsi="Source Sans Pro"/>
          <w:b/>
          <w:bCs/>
          <w:color w:val="0000FF"/>
          <w:sz w:val="20"/>
          <w:szCs w:val="20"/>
        </w:rPr>
        <w:t>.09.2023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B91FC4" w:rsidRPr="00401639">
        <w:rPr>
          <w:rFonts w:ascii="Source Sans Pro" w:eastAsia="Calibri" w:hAnsi="Source Sans Pro"/>
          <w:sz w:val="20"/>
          <w:szCs w:val="20"/>
        </w:rPr>
        <w:t xml:space="preserve">przy użyciu środków komunikacji elektronicznej tzn. za pośrednictwem </w:t>
      </w:r>
      <w:hyperlink r:id="rId12">
        <w:r w:rsidR="00B91FC4" w:rsidRPr="00401639">
          <w:rPr>
            <w:rFonts w:ascii="Source Sans Pro" w:eastAsia="Calibri" w:hAnsi="Source Sans Pro"/>
            <w:color w:val="1155CC"/>
            <w:sz w:val="20"/>
            <w:szCs w:val="20"/>
            <w:u w:val="single"/>
          </w:rPr>
          <w:t>platformazakupowa.pl</w:t>
        </w:r>
      </w:hyperlink>
    </w:p>
    <w:p w14:paraId="06E1EA03" w14:textId="1BD765E6" w:rsidR="00873F0C" w:rsidRPr="00401639" w:rsidRDefault="00023422" w:rsidP="0040163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Wyniki i wybór najkorzystniejszej oferty zostaną ogłoszone na stronie internetowej pod adresem: </w:t>
      </w:r>
      <w:hyperlink r:id="rId13" w:history="1">
        <w:r w:rsidR="004D2C04" w:rsidRPr="00401639">
          <w:rPr>
            <w:rStyle w:val="Hipercze"/>
            <w:rFonts w:ascii="Source Sans Pro" w:hAnsi="Source Sans Pro"/>
            <w:sz w:val="20"/>
            <w:szCs w:val="20"/>
          </w:rPr>
          <w:t>https://platformazakupowa.pl/pn/pw_edu</w:t>
        </w:r>
      </w:hyperlink>
      <w:r w:rsidR="00477421" w:rsidRPr="00401639">
        <w:rPr>
          <w:rFonts w:ascii="Source Sans Pro" w:hAnsi="Source Sans Pro"/>
          <w:color w:val="000000" w:themeColor="text1"/>
          <w:sz w:val="20"/>
          <w:szCs w:val="20"/>
        </w:rPr>
        <w:t>.</w:t>
      </w:r>
    </w:p>
    <w:p w14:paraId="23DB2CB0" w14:textId="77777777" w:rsidR="00873F0C" w:rsidRPr="00401639" w:rsidRDefault="00023422" w:rsidP="0040163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Oferty złożone po terminie nie będą rozpatrywane.</w:t>
      </w:r>
    </w:p>
    <w:p w14:paraId="2A4E2D3D" w14:textId="77777777" w:rsidR="00873F0C" w:rsidRPr="00401639" w:rsidRDefault="00023422" w:rsidP="0040163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Wykonawca może przed upływem terminu składania ofert zmienić lub wycofać swoją ofertę.</w:t>
      </w:r>
    </w:p>
    <w:p w14:paraId="142A33B6" w14:textId="77777777" w:rsidR="00873F0C" w:rsidRPr="00401639" w:rsidRDefault="00023422" w:rsidP="00401639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W toku badania i oceny ofert Zamawiający może żądać od wykonawców wyjaśnień dotyczących treści złożonych ofert.</w:t>
      </w:r>
    </w:p>
    <w:p w14:paraId="69600A38" w14:textId="77777777" w:rsidR="003844B9" w:rsidRPr="00401639" w:rsidRDefault="003844B9" w:rsidP="003844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320E8996" w14:textId="6E4AD504" w:rsidR="00873F0C" w:rsidRPr="00401639" w:rsidRDefault="007F2E07" w:rsidP="00401639">
      <w:pPr>
        <w:pStyle w:val="Akapitzlist"/>
        <w:numPr>
          <w:ilvl w:val="0"/>
          <w:numId w:val="17"/>
        </w:numPr>
        <w:spacing w:line="360" w:lineRule="auto"/>
        <w:ind w:left="426" w:hanging="426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Lista dokumentów wymaganych od Oferenta:</w:t>
      </w:r>
      <w:r w:rsidR="00401639"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 xml:space="preserve"> </w:t>
      </w:r>
    </w:p>
    <w:p w14:paraId="72C1095E" w14:textId="133E75E3" w:rsidR="00873F0C" w:rsidRPr="00401639" w:rsidRDefault="00023422" w:rsidP="0040163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łącznik nr 1 – Formularz ofertowy (podpisany/podpisany i zeskanowany).</w:t>
      </w:r>
    </w:p>
    <w:p w14:paraId="5E758B4E" w14:textId="77777777" w:rsidR="00E26889" w:rsidRPr="00401639" w:rsidRDefault="00023422" w:rsidP="0040163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łącznik nr 2 – Oświadczenie o braku powiązań osobowych lub kapitałowych pomiędzy Wykonawcą a Zamawiającym (podpisane/podpisane i zeskanowane).</w:t>
      </w:r>
    </w:p>
    <w:p w14:paraId="34086A7C" w14:textId="75BE1C8D" w:rsidR="00E26889" w:rsidRPr="00401639" w:rsidRDefault="00E3490F" w:rsidP="0040163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łącznik nr 3 – </w:t>
      </w:r>
      <w:r w:rsidR="00E26889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454545" w:rsidRPr="00401639">
        <w:rPr>
          <w:rFonts w:ascii="Source Sans Pro" w:hAnsi="Source Sans Pro"/>
          <w:color w:val="000000" w:themeColor="text1"/>
          <w:sz w:val="20"/>
          <w:szCs w:val="20"/>
        </w:rPr>
        <w:t>Oświadczenie dotyczące podstaw wykluczenia z postępowania związane z agresją Federacji Rosyjskiej na Ukrainę</w:t>
      </w:r>
    </w:p>
    <w:p w14:paraId="6EB8A410" w14:textId="1B0E04B3" w:rsidR="00146410" w:rsidRPr="00401639" w:rsidRDefault="00146410" w:rsidP="0040163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Wiedza i doświadczenie</w:t>
      </w:r>
    </w:p>
    <w:p w14:paraId="3804C07B" w14:textId="77777777" w:rsidR="003844B9" w:rsidRPr="00401639" w:rsidRDefault="003844B9" w:rsidP="003844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4BA84555" w14:textId="26F381B9" w:rsidR="00873F0C" w:rsidRPr="00401639" w:rsidRDefault="00F7385B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O</w:t>
      </w:r>
      <w:r w:rsidR="00023422"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pis przedmiotu zamówienia</w:t>
      </w:r>
    </w:p>
    <w:p w14:paraId="68186F12" w14:textId="7C5D7BAA" w:rsidR="00993601" w:rsidRPr="003E5A87" w:rsidRDefault="00993601" w:rsidP="00401639">
      <w:pPr>
        <w:spacing w:line="360" w:lineRule="auto"/>
        <w:ind w:firstLine="36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3E5A87">
        <w:rPr>
          <w:rFonts w:ascii="Source Sans Pro" w:hAnsi="Source Sans Pro"/>
          <w:color w:val="000000" w:themeColor="text1"/>
          <w:sz w:val="20"/>
          <w:szCs w:val="20"/>
        </w:rPr>
        <w:t xml:space="preserve">Przedmiotem zamówienia jest wykonanie remontu pomieszczeń Biura Dziekana wraz z nową aranżacją </w:t>
      </w:r>
      <w:r w:rsidR="00401639" w:rsidRPr="003E5A87">
        <w:rPr>
          <w:rFonts w:ascii="Source Sans Pro" w:hAnsi="Source Sans Pro"/>
          <w:color w:val="000000" w:themeColor="text1"/>
          <w:sz w:val="20"/>
          <w:szCs w:val="20"/>
        </w:rPr>
        <w:br/>
      </w:r>
      <w:r w:rsidRPr="003E5A87">
        <w:rPr>
          <w:rFonts w:ascii="Source Sans Pro" w:hAnsi="Source Sans Pro"/>
          <w:color w:val="000000" w:themeColor="text1"/>
          <w:sz w:val="20"/>
          <w:szCs w:val="20"/>
        </w:rPr>
        <w:t xml:space="preserve">w Gmachu Lotniczym Wydziału Mechanicznego Energetyki Politechniki Warszawskiej w Warszawie </w:t>
      </w:r>
      <w:r w:rsidR="00401639" w:rsidRPr="003E5A87">
        <w:rPr>
          <w:rFonts w:ascii="Source Sans Pro" w:hAnsi="Source Sans Pro"/>
          <w:color w:val="000000" w:themeColor="text1"/>
          <w:sz w:val="20"/>
          <w:szCs w:val="20"/>
        </w:rPr>
        <w:br/>
      </w:r>
      <w:r w:rsidRPr="003E5A87">
        <w:rPr>
          <w:rFonts w:ascii="Source Sans Pro" w:hAnsi="Source Sans Pro"/>
          <w:color w:val="000000" w:themeColor="text1"/>
          <w:sz w:val="20"/>
          <w:szCs w:val="20"/>
        </w:rPr>
        <w:t>przy Al. Niepodległości 222 zgodnie z projektem remontu, specyfikacją techniczną wykonania i odbioru robót.</w:t>
      </w:r>
      <w:r w:rsidR="00401639" w:rsidRPr="003E5A87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</w:p>
    <w:p w14:paraId="0C69F6E9" w14:textId="295E2464" w:rsidR="00993601" w:rsidRPr="00401639" w:rsidRDefault="00993601" w:rsidP="00401639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3E5A87">
        <w:rPr>
          <w:rFonts w:ascii="Source Sans Pro" w:hAnsi="Source Sans Pro"/>
          <w:color w:val="000000" w:themeColor="text1"/>
          <w:sz w:val="20"/>
          <w:szCs w:val="20"/>
        </w:rPr>
        <w:t xml:space="preserve">Zakres prac budowlanych obejmuje istniejące pomieszczenia Biura Dziekana na kondygnacji I piętra Gmachu Lotniczego wraz z ich nową aranżacją. Dodatkowo wymienia się pion wodny od kondygnacji I piętra </w:t>
      </w:r>
      <w:r w:rsidR="00401639" w:rsidRPr="003E5A87">
        <w:rPr>
          <w:rFonts w:ascii="Source Sans Pro" w:hAnsi="Source Sans Pro"/>
          <w:color w:val="000000" w:themeColor="text1"/>
          <w:sz w:val="20"/>
          <w:szCs w:val="20"/>
        </w:rPr>
        <w:br/>
      </w:r>
      <w:r w:rsidRPr="003E5A87">
        <w:rPr>
          <w:rFonts w:ascii="Source Sans Pro" w:hAnsi="Source Sans Pro"/>
          <w:color w:val="000000" w:themeColor="text1"/>
          <w:sz w:val="20"/>
          <w:szCs w:val="20"/>
        </w:rPr>
        <w:t>do kondygnacji piwnic. Roboty nie ingerują: w układ konstrukcyjny budynku ani w system szachtów.</w:t>
      </w:r>
    </w:p>
    <w:p w14:paraId="06B3808C" w14:textId="219C3CE8" w:rsidR="00367BC3" w:rsidRPr="00401639" w:rsidRDefault="00993601" w:rsidP="00C77E12">
      <w:pPr>
        <w:spacing w:line="360" w:lineRule="auto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Planuje się zamienić pomieszczenie kuchenne na archiwum oraz wydzielić nowe pomieszczenie - Aneks kuchenny. Dodatkowo planuje się wykonać izolację akustyczną ściany Gabinetu Dziekana oraz wymienić 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lastRenderedPageBreak/>
        <w:t>istniejący pion wodny z rur stalowych na rury z tworzywa, co wiąże się to z pracami na kondygnacji parteru i piwnic.</w:t>
      </w:r>
    </w:p>
    <w:p w14:paraId="60C3C206" w14:textId="40CC9783" w:rsidR="009B6026" w:rsidRPr="00401639" w:rsidRDefault="00F7385B" w:rsidP="00C77E12">
      <w:pPr>
        <w:pStyle w:val="Akapitzlist"/>
        <w:numPr>
          <w:ilvl w:val="0"/>
          <w:numId w:val="17"/>
        </w:numPr>
        <w:spacing w:line="360" w:lineRule="auto"/>
        <w:rPr>
          <w:rFonts w:ascii="Source Sans Pro" w:eastAsia="Arial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eastAsia="Arial" w:hAnsi="Source Sans Pro"/>
          <w:b/>
          <w:color w:val="000000" w:themeColor="text1"/>
          <w:sz w:val="20"/>
          <w:szCs w:val="20"/>
          <w:u w:val="single"/>
        </w:rPr>
        <w:t>Miejsce oraz p</w:t>
      </w:r>
      <w:r w:rsidR="009B6026" w:rsidRPr="00401639">
        <w:rPr>
          <w:rFonts w:ascii="Source Sans Pro" w:eastAsia="Arial" w:hAnsi="Source Sans Pro"/>
          <w:b/>
          <w:color w:val="000000" w:themeColor="text1"/>
          <w:sz w:val="20"/>
          <w:szCs w:val="20"/>
          <w:u w:val="single"/>
        </w:rPr>
        <w:t xml:space="preserve">lanowany okres </w:t>
      </w:r>
      <w:r w:rsidR="009E073B" w:rsidRPr="00401639">
        <w:rPr>
          <w:rFonts w:ascii="Source Sans Pro" w:eastAsia="Arial" w:hAnsi="Source Sans Pro"/>
          <w:b/>
          <w:color w:val="000000" w:themeColor="text1"/>
          <w:sz w:val="20"/>
          <w:szCs w:val="20"/>
          <w:u w:val="single"/>
        </w:rPr>
        <w:t xml:space="preserve">wykonania zamówienia </w:t>
      </w:r>
    </w:p>
    <w:p w14:paraId="61B3633F" w14:textId="448408E2" w:rsidR="009B6026" w:rsidRPr="00401639" w:rsidRDefault="00F7385B" w:rsidP="00C77E12">
      <w:pPr>
        <w:tabs>
          <w:tab w:val="left" w:pos="720"/>
        </w:tabs>
        <w:spacing w:line="360" w:lineRule="auto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mawiający wymaga aby zamówienie zostało wykonan</w:t>
      </w:r>
      <w:r w:rsidR="00DC52C0" w:rsidRPr="00401639">
        <w:rPr>
          <w:rFonts w:ascii="Source Sans Pro" w:hAnsi="Source Sans Pro"/>
          <w:color w:val="000000" w:themeColor="text1"/>
          <w:sz w:val="20"/>
          <w:szCs w:val="20"/>
        </w:rPr>
        <w:t>e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w terminie nie dłuższym niż </w:t>
      </w:r>
      <w:r w:rsidR="00993601" w:rsidRPr="00401639">
        <w:rPr>
          <w:rFonts w:ascii="Source Sans Pro" w:hAnsi="Source Sans Pro"/>
          <w:color w:val="000000" w:themeColor="text1"/>
          <w:sz w:val="20"/>
          <w:szCs w:val="20"/>
        </w:rPr>
        <w:t>10 tygodni</w:t>
      </w:r>
      <w:r w:rsidR="003E4A45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9E073B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od daty podpisania umowy</w:t>
      </w:r>
      <w:r w:rsidR="00993601" w:rsidRPr="00401639">
        <w:rPr>
          <w:rFonts w:ascii="Source Sans Pro" w:hAnsi="Source Sans Pro"/>
          <w:color w:val="000000" w:themeColor="text1"/>
          <w:sz w:val="20"/>
          <w:szCs w:val="20"/>
        </w:rPr>
        <w:t>.</w:t>
      </w:r>
    </w:p>
    <w:p w14:paraId="5C525EA9" w14:textId="7842A599" w:rsidR="003D3F34" w:rsidRPr="00401639" w:rsidRDefault="009B6026" w:rsidP="00993601">
      <w:pPr>
        <w:tabs>
          <w:tab w:val="left" w:pos="720"/>
        </w:tabs>
        <w:spacing w:line="360" w:lineRule="auto"/>
        <w:ind w:right="2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Miejsce realizacji zamówienia: Politechnika Warszawska, </w:t>
      </w:r>
      <w:r w:rsidR="00993601" w:rsidRPr="00401639">
        <w:rPr>
          <w:rFonts w:ascii="Source Sans Pro" w:hAnsi="Source Sans Pro"/>
          <w:color w:val="000000" w:themeColor="text1"/>
          <w:sz w:val="20"/>
          <w:szCs w:val="20"/>
        </w:rPr>
        <w:t>Gmach Lotniczy Wydziału Mechanicznego Energetyki Politechniki Warszawskiej w Warszawie przy Al. Niepodległości 222.</w:t>
      </w:r>
    </w:p>
    <w:p w14:paraId="7E19B161" w14:textId="77777777" w:rsidR="00DC52C0" w:rsidRPr="00401639" w:rsidRDefault="00DC52C0" w:rsidP="00C77E12">
      <w:pPr>
        <w:tabs>
          <w:tab w:val="left" w:pos="720"/>
        </w:tabs>
        <w:spacing w:line="360" w:lineRule="auto"/>
        <w:ind w:right="2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6FE675BA" w14:textId="004CF893" w:rsidR="00873F0C" w:rsidRPr="00401639" w:rsidRDefault="00023422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Wiedza i doświadczenie</w:t>
      </w:r>
    </w:p>
    <w:p w14:paraId="773F5575" w14:textId="3234F688" w:rsidR="00873F0C" w:rsidRPr="00401639" w:rsidRDefault="00DC52C0" w:rsidP="00EE5373">
      <w:pPr>
        <w:shd w:val="clear" w:color="auto" w:fill="FFFFFF" w:themeFill="background1"/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Wykonawcy składając ofertę na </w:t>
      </w:r>
      <w:r w:rsidR="00993601" w:rsidRPr="00401639">
        <w:rPr>
          <w:rFonts w:ascii="Source Sans Pro" w:hAnsi="Source Sans Pro"/>
          <w:color w:val="000000" w:themeColor="text1"/>
          <w:sz w:val="20"/>
          <w:szCs w:val="20"/>
        </w:rPr>
        <w:t>wykonanie remontu pomieszczeń Biura Dziekana wraz z nową aranżacją</w:t>
      </w:r>
      <w:r w:rsidRPr="00401639">
        <w:rPr>
          <w:rFonts w:ascii="Source Sans Pro" w:hAnsi="Source Sans Pro" w:cstheme="minorHAnsi"/>
          <w:color w:val="000000" w:themeColor="text1"/>
          <w:sz w:val="20"/>
          <w:szCs w:val="20"/>
        </w:rPr>
        <w:t xml:space="preserve"> </w:t>
      </w:r>
      <w:r w:rsidR="00023422" w:rsidRPr="00401639">
        <w:rPr>
          <w:rFonts w:ascii="Source Sans Pro" w:hAnsi="Source Sans Pro" w:cstheme="minorHAnsi"/>
          <w:color w:val="000000" w:themeColor="text1"/>
          <w:sz w:val="20"/>
          <w:szCs w:val="20"/>
        </w:rPr>
        <w:t xml:space="preserve">powinny posiadać odpowiednie wykształcenie, kwalifikacje zawodowe, doświadczenie i wiedzę, umożliwiające realizację zamówienia na odpowiednim poziomie </w:t>
      </w:r>
      <w:r w:rsidR="00023422" w:rsidRPr="00401639">
        <w:rPr>
          <w:rFonts w:ascii="Source Sans Pro" w:hAnsi="Source Sans Pro"/>
          <w:color w:val="000000" w:themeColor="text1"/>
          <w:sz w:val="20"/>
          <w:szCs w:val="20"/>
        </w:rPr>
        <w:t>jakości.</w:t>
      </w:r>
    </w:p>
    <w:p w14:paraId="53BE5121" w14:textId="77777777" w:rsidR="00873F0C" w:rsidRPr="00401639" w:rsidRDefault="00023422" w:rsidP="00EE5373">
      <w:pPr>
        <w:shd w:val="clear" w:color="auto" w:fill="FFFFFF" w:themeFill="background1"/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O udzielenie zamówienia mogą się ubiegać Oferenci, którzy spełniają poniższe warunki:</w:t>
      </w:r>
    </w:p>
    <w:p w14:paraId="7BE63BF0" w14:textId="540D7FBE" w:rsidR="00251F95" w:rsidRPr="00401639" w:rsidRDefault="002142CC" w:rsidP="00401639">
      <w:pPr>
        <w:pStyle w:val="Akapitzlist"/>
        <w:numPr>
          <w:ilvl w:val="3"/>
          <w:numId w:val="14"/>
        </w:numPr>
        <w:shd w:val="clear" w:color="auto" w:fill="FFFFFF" w:themeFill="background1"/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Posiadają doświadczenie w </w:t>
      </w:r>
      <w:r w:rsidR="002C3CA5" w:rsidRPr="00401639">
        <w:rPr>
          <w:rFonts w:ascii="Source Sans Pro" w:hAnsi="Source Sans Pro"/>
          <w:color w:val="000000" w:themeColor="text1"/>
          <w:sz w:val="20"/>
          <w:szCs w:val="20"/>
        </w:rPr>
        <w:t>Wykon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ywaniu </w:t>
      </w:r>
      <w:r w:rsidR="002C3CA5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prac budowlanych </w:t>
      </w:r>
      <w:r w:rsidR="009E5FF6" w:rsidRPr="00401639">
        <w:rPr>
          <w:rFonts w:ascii="Source Sans Pro" w:hAnsi="Source Sans Pro"/>
          <w:color w:val="000000" w:themeColor="text1"/>
          <w:sz w:val="20"/>
          <w:szCs w:val="20"/>
        </w:rPr>
        <w:t>o charakterze podobnym do niniejszego zapytania ofertowego</w:t>
      </w:r>
      <w:r w:rsidR="00AD2621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9A19C3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w okresie ostatnich 5 lat przed upływem terminu składania ofert, a jeżeli okres prowadzenia działalności jest krótszy – w tym okresie, wykonał 1 zamówienie </w:t>
      </w:r>
      <w:r w:rsidR="009E5FF6" w:rsidRPr="00401639">
        <w:rPr>
          <w:rFonts w:ascii="Source Sans Pro" w:hAnsi="Source Sans Pro"/>
          <w:color w:val="000000" w:themeColor="text1"/>
          <w:sz w:val="20"/>
          <w:szCs w:val="20"/>
        </w:rPr>
        <w:t>o wartości minimum 80 000 zł netto</w:t>
      </w:r>
      <w:r w:rsidR="009A19C3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i rodzajowo porównywalne z przedmiotem zamówienia niniejszego zapytania ofertowego</w:t>
      </w:r>
      <w:r w:rsidR="00B9592A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(zgodnie z załącznikiem nr 6)</w:t>
      </w:r>
      <w:r w:rsidR="009A19C3" w:rsidRPr="00401639">
        <w:rPr>
          <w:rFonts w:ascii="Source Sans Pro" w:hAnsi="Source Sans Pro"/>
          <w:color w:val="000000" w:themeColor="text1"/>
          <w:sz w:val="20"/>
          <w:szCs w:val="20"/>
        </w:rPr>
        <w:t>.</w:t>
      </w:r>
    </w:p>
    <w:p w14:paraId="4F2A011B" w14:textId="121AEBCA" w:rsidR="001907D9" w:rsidRPr="00401639" w:rsidRDefault="001907D9" w:rsidP="00401639">
      <w:pPr>
        <w:numPr>
          <w:ilvl w:val="3"/>
          <w:numId w:val="14"/>
        </w:numPr>
        <w:spacing w:line="360" w:lineRule="auto"/>
        <w:ind w:left="284" w:hanging="284"/>
        <w:jc w:val="both"/>
        <w:rPr>
          <w:rFonts w:ascii="Source Sans Pro" w:hAnsi="Source Sans Pro"/>
          <w:sz w:val="20"/>
          <w:szCs w:val="20"/>
        </w:rPr>
      </w:pPr>
      <w:r w:rsidRPr="00401639">
        <w:rPr>
          <w:rFonts w:ascii="Source Sans Pro" w:hAnsi="Source Sans Pro"/>
          <w:sz w:val="20"/>
          <w:szCs w:val="20"/>
        </w:rPr>
        <w:t xml:space="preserve">dysponowania osobami zdolnymi do wykonania zamówienia – </w:t>
      </w:r>
      <w:r w:rsidRPr="00401639">
        <w:rPr>
          <w:rFonts w:ascii="Source Sans Pro" w:hAnsi="Source Sans Pro"/>
          <w:bCs/>
          <w:sz w:val="20"/>
          <w:szCs w:val="20"/>
        </w:rPr>
        <w:t xml:space="preserve">warunek ten zostanie spełniony, jeżeli </w:t>
      </w:r>
      <w:r w:rsidRPr="00401639">
        <w:rPr>
          <w:rFonts w:ascii="Source Sans Pro" w:hAnsi="Source Sans Pro"/>
          <w:sz w:val="20"/>
          <w:szCs w:val="20"/>
        </w:rPr>
        <w:t>Wykonawca ma do dyspozycji odpowiednio wykwalifikowane osoby w celu obsadzenia podanych w tabeli stanowisk</w:t>
      </w:r>
      <w:r w:rsidR="00B9592A" w:rsidRPr="00401639">
        <w:rPr>
          <w:rFonts w:ascii="Source Sans Pro" w:hAnsi="Source Sans Pro"/>
          <w:sz w:val="20"/>
          <w:szCs w:val="20"/>
        </w:rPr>
        <w:t xml:space="preserve"> (zgodnie z załącznikiem nr 6)</w:t>
      </w:r>
      <w:r w:rsidRPr="00401639">
        <w:rPr>
          <w:rFonts w:ascii="Source Sans Pro" w:hAnsi="Source Sans Pro"/>
          <w:sz w:val="20"/>
          <w:szCs w:val="20"/>
        </w:rPr>
        <w:t>:</w:t>
      </w:r>
    </w:p>
    <w:tbl>
      <w:tblPr>
        <w:tblW w:w="9497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1560"/>
        <w:gridCol w:w="7370"/>
      </w:tblGrid>
      <w:tr w:rsidR="001907D9" w:rsidRPr="00401639" w14:paraId="4FD349D2" w14:textId="77777777" w:rsidTr="006A4070">
        <w:trPr>
          <w:cantSplit/>
          <w:trHeight w:val="71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93730" w14:textId="77777777" w:rsidR="001907D9" w:rsidRPr="00401639" w:rsidRDefault="001907D9" w:rsidP="00C77E12">
            <w:pPr>
              <w:spacing w:line="360" w:lineRule="auto"/>
              <w:jc w:val="both"/>
              <w:rPr>
                <w:rFonts w:ascii="Source Sans Pro" w:hAnsi="Source Sans Pro"/>
                <w:b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/>
                <w:sz w:val="20"/>
                <w:szCs w:val="20"/>
              </w:rPr>
              <w:t>Lp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6DFC3" w14:textId="77777777" w:rsidR="001907D9" w:rsidRPr="00401639" w:rsidRDefault="001907D9" w:rsidP="00C77E12">
            <w:pPr>
              <w:spacing w:line="360" w:lineRule="auto"/>
              <w:jc w:val="both"/>
              <w:rPr>
                <w:rFonts w:ascii="Source Sans Pro" w:hAnsi="Source Sans Pro"/>
                <w:b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/>
                <w:sz w:val="20"/>
                <w:szCs w:val="20"/>
              </w:rPr>
              <w:t>Funkcja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325F0" w14:textId="77777777" w:rsidR="001907D9" w:rsidRPr="00401639" w:rsidRDefault="001907D9" w:rsidP="00C77E12">
            <w:pPr>
              <w:spacing w:line="360" w:lineRule="auto"/>
              <w:jc w:val="both"/>
              <w:rPr>
                <w:rFonts w:ascii="Source Sans Pro" w:hAnsi="Source Sans Pro"/>
                <w:b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/>
                <w:sz w:val="20"/>
                <w:szCs w:val="20"/>
              </w:rPr>
              <w:t>Minimalne kwalifikacje zawodowe i wymagane doświadczenie zawodowe</w:t>
            </w:r>
          </w:p>
        </w:tc>
      </w:tr>
      <w:tr w:rsidR="001907D9" w:rsidRPr="00401639" w14:paraId="6C6795BB" w14:textId="77777777" w:rsidTr="006A407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3CAD6" w14:textId="77777777" w:rsidR="001907D9" w:rsidRPr="00401639" w:rsidRDefault="001907D9" w:rsidP="00C77E12">
            <w:pPr>
              <w:spacing w:line="360" w:lineRule="auto"/>
              <w:jc w:val="center"/>
              <w:rPr>
                <w:rFonts w:ascii="Source Sans Pro" w:hAnsi="Source Sans Pro"/>
                <w:b/>
                <w:i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73DF" w14:textId="77777777" w:rsidR="001907D9" w:rsidRPr="00401639" w:rsidRDefault="001907D9" w:rsidP="00C77E12">
            <w:pPr>
              <w:spacing w:line="360" w:lineRule="auto"/>
              <w:jc w:val="center"/>
              <w:rPr>
                <w:rFonts w:ascii="Source Sans Pro" w:hAnsi="Source Sans Pro"/>
                <w:b/>
                <w:i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FCDD" w14:textId="77777777" w:rsidR="001907D9" w:rsidRPr="00401639" w:rsidRDefault="001907D9" w:rsidP="00C77E12">
            <w:pPr>
              <w:spacing w:line="360" w:lineRule="auto"/>
              <w:jc w:val="center"/>
              <w:rPr>
                <w:rFonts w:ascii="Source Sans Pro" w:hAnsi="Source Sans Pro"/>
                <w:b/>
                <w:i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/>
                <w:i/>
                <w:sz w:val="20"/>
                <w:szCs w:val="20"/>
              </w:rPr>
              <w:t>3</w:t>
            </w:r>
          </w:p>
        </w:tc>
      </w:tr>
      <w:tr w:rsidR="001907D9" w:rsidRPr="00401639" w14:paraId="6584CAD5" w14:textId="77777777" w:rsidTr="006A4070">
        <w:trPr>
          <w:trHeight w:val="11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130E" w14:textId="77777777" w:rsidR="001907D9" w:rsidRPr="00401639" w:rsidRDefault="001907D9" w:rsidP="00C77E12">
            <w:pPr>
              <w:spacing w:line="360" w:lineRule="auto"/>
              <w:jc w:val="both"/>
              <w:rPr>
                <w:rFonts w:ascii="Source Sans Pro" w:hAnsi="Source Sans Pro"/>
                <w:sz w:val="20"/>
                <w:szCs w:val="20"/>
              </w:rPr>
            </w:pPr>
            <w:r w:rsidRPr="00401639">
              <w:rPr>
                <w:rFonts w:ascii="Source Sans Pro" w:hAnsi="Source Sans Pro"/>
                <w:sz w:val="20"/>
                <w:szCs w:val="20"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FDE1F" w14:textId="77777777" w:rsidR="001907D9" w:rsidRPr="00401639" w:rsidRDefault="001907D9" w:rsidP="00C77E12">
            <w:pPr>
              <w:spacing w:line="360" w:lineRule="auto"/>
              <w:jc w:val="both"/>
              <w:rPr>
                <w:rFonts w:ascii="Source Sans Pro" w:hAnsi="Source Sans Pro"/>
                <w:bCs/>
                <w:i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Cs/>
                <w:i/>
                <w:sz w:val="20"/>
                <w:szCs w:val="20"/>
              </w:rPr>
              <w:t>Kierownik budowy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2388" w14:textId="77777777" w:rsidR="001907D9" w:rsidRPr="00401639" w:rsidRDefault="001907D9" w:rsidP="00C77E1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Source Sans Pro" w:hAnsi="Source Sans Pro"/>
                <w:bCs/>
                <w:i/>
                <w:sz w:val="20"/>
                <w:szCs w:val="20"/>
              </w:rPr>
            </w:pPr>
            <w:r w:rsidRPr="00401639">
              <w:rPr>
                <w:rFonts w:ascii="Source Sans Pro" w:hAnsi="Source Sans Pro"/>
                <w:bCs/>
                <w:sz w:val="20"/>
                <w:szCs w:val="20"/>
              </w:rPr>
              <w:t xml:space="preserve">5 lat (60 miesięcy) na stanowisku kierownika budowy, </w:t>
            </w:r>
            <w:r w:rsidRPr="00401639">
              <w:rPr>
                <w:rFonts w:ascii="Source Sans Pro" w:hAnsi="Source Sans Pro"/>
                <w:sz w:val="20"/>
                <w:szCs w:val="20"/>
              </w:rPr>
              <w:t>uprawnienia do kierowania robotami budowlanymi w zakresie wystarczającym do wykonania zadania zgodnie z ustawą z dnia 7 lipca 1994 r. Prawo budowlane (tj. Dz. U. z 2020 r. poz. 1333 ze zm.)</w:t>
            </w:r>
          </w:p>
        </w:tc>
      </w:tr>
    </w:tbl>
    <w:p w14:paraId="32663096" w14:textId="77777777" w:rsidR="001907D9" w:rsidRPr="00401639" w:rsidRDefault="001907D9" w:rsidP="00C77E12">
      <w:pPr>
        <w:spacing w:line="360" w:lineRule="auto"/>
        <w:jc w:val="both"/>
        <w:rPr>
          <w:rFonts w:ascii="Source Sans Pro" w:hAnsi="Source Sans Pro"/>
          <w:sz w:val="20"/>
          <w:szCs w:val="20"/>
        </w:rPr>
      </w:pPr>
    </w:p>
    <w:p w14:paraId="1562B0DA" w14:textId="77777777" w:rsidR="001907D9" w:rsidRPr="00401639" w:rsidRDefault="001907D9" w:rsidP="00C77E12">
      <w:pPr>
        <w:spacing w:line="360" w:lineRule="auto"/>
        <w:jc w:val="both"/>
        <w:rPr>
          <w:rFonts w:ascii="Source Sans Pro" w:hAnsi="Source Sans Pro"/>
          <w:sz w:val="20"/>
          <w:szCs w:val="20"/>
        </w:rPr>
      </w:pPr>
      <w:r w:rsidRPr="00401639">
        <w:rPr>
          <w:rFonts w:ascii="Source Sans Pro" w:hAnsi="Source Sans Pro"/>
          <w:sz w:val="20"/>
          <w:szCs w:val="20"/>
        </w:rPr>
        <w:t>Jako minimalne doświadczenie zawodowe rozumie się pełne miesiące kalendarzowe przepracowane na stanowiskach takich jak zaproponowane w ofercie w okresie od pierwszego miesiąca kalendarzowego następującego po miesiącu, w którym wydano uprawnienia budowlane do ostatniego miesiąca kalendarzowego przed miesiącem, w</w:t>
      </w:r>
      <w:r w:rsidRPr="00401639">
        <w:rPr>
          <w:rFonts w:ascii="Source Sans Pro" w:hAnsi="Source Sans Pro" w:cs="Calibri"/>
          <w:sz w:val="20"/>
          <w:szCs w:val="20"/>
        </w:rPr>
        <w:t> </w:t>
      </w:r>
      <w:r w:rsidRPr="00401639">
        <w:rPr>
          <w:rFonts w:ascii="Source Sans Pro" w:hAnsi="Source Sans Pro"/>
          <w:sz w:val="20"/>
          <w:szCs w:val="20"/>
        </w:rPr>
        <w:t>kt</w:t>
      </w:r>
      <w:r w:rsidRPr="00401639">
        <w:rPr>
          <w:rFonts w:ascii="Source Sans Pro" w:hAnsi="Source Sans Pro" w:cs="Adagio_Slab"/>
          <w:sz w:val="20"/>
          <w:szCs w:val="20"/>
        </w:rPr>
        <w:t>ó</w:t>
      </w:r>
      <w:r w:rsidRPr="00401639">
        <w:rPr>
          <w:rFonts w:ascii="Source Sans Pro" w:hAnsi="Source Sans Pro"/>
          <w:sz w:val="20"/>
          <w:szCs w:val="20"/>
        </w:rPr>
        <w:t>rym wyznaczono termin sk</w:t>
      </w:r>
      <w:r w:rsidRPr="00401639">
        <w:rPr>
          <w:rFonts w:ascii="Source Sans Pro" w:hAnsi="Source Sans Pro" w:cs="Adagio_Slab"/>
          <w:sz w:val="20"/>
          <w:szCs w:val="20"/>
        </w:rPr>
        <w:t>ł</w:t>
      </w:r>
      <w:r w:rsidRPr="00401639">
        <w:rPr>
          <w:rFonts w:ascii="Source Sans Pro" w:hAnsi="Source Sans Pro"/>
          <w:sz w:val="20"/>
          <w:szCs w:val="20"/>
        </w:rPr>
        <w:t>adania ofert.</w:t>
      </w:r>
    </w:p>
    <w:p w14:paraId="0627642E" w14:textId="77777777" w:rsidR="001907D9" w:rsidRPr="00401639" w:rsidRDefault="001907D9" w:rsidP="00C77E12">
      <w:pPr>
        <w:spacing w:line="360" w:lineRule="auto"/>
        <w:jc w:val="both"/>
        <w:rPr>
          <w:rFonts w:ascii="Source Sans Pro" w:hAnsi="Source Sans Pro"/>
          <w:sz w:val="20"/>
          <w:szCs w:val="20"/>
        </w:rPr>
      </w:pPr>
      <w:r w:rsidRPr="00401639">
        <w:rPr>
          <w:rFonts w:ascii="Source Sans Pro" w:hAnsi="Source Sans Pro"/>
          <w:sz w:val="20"/>
          <w:szCs w:val="20"/>
        </w:rPr>
        <w:t xml:space="preserve">Osobami na stanowiska wymienione w powyższej tabeli mogą być obywatele państw Europejskiego Obszaru Gospodarczego oraz Konfederacji Szwajcarskiej, zgodnie z art. 12a ustawy Prawo budowlane oraz zgodnie z </w:t>
      </w:r>
      <w:r w:rsidRPr="00401639">
        <w:rPr>
          <w:rFonts w:ascii="Source Sans Pro" w:hAnsi="Source Sans Pro"/>
          <w:sz w:val="20"/>
          <w:szCs w:val="20"/>
        </w:rPr>
        <w:lastRenderedPageBreak/>
        <w:t>regulaminem postępowania w sprawie uznania kwalifikacji zawodowych w</w:t>
      </w:r>
      <w:r w:rsidRPr="00401639">
        <w:rPr>
          <w:rFonts w:ascii="Source Sans Pro" w:hAnsi="Source Sans Pro" w:cs="Calibri"/>
          <w:sz w:val="20"/>
          <w:szCs w:val="20"/>
        </w:rPr>
        <w:t> </w:t>
      </w:r>
      <w:r w:rsidRPr="00401639">
        <w:rPr>
          <w:rFonts w:ascii="Source Sans Pro" w:hAnsi="Source Sans Pro"/>
          <w:bCs/>
          <w:sz w:val="20"/>
          <w:szCs w:val="20"/>
        </w:rPr>
        <w:t>budownictwie</w:t>
      </w:r>
      <w:r w:rsidRPr="00401639">
        <w:rPr>
          <w:rFonts w:ascii="Source Sans Pro" w:hAnsi="Source Sans Pro"/>
          <w:sz w:val="20"/>
          <w:szCs w:val="20"/>
        </w:rPr>
        <w:t xml:space="preserve"> w Polsce osób z państw Europejskich Obszaru Gospodarczego oraz Konfederacji Szwajcarskiej.</w:t>
      </w:r>
    </w:p>
    <w:p w14:paraId="4BD0DECD" w14:textId="113B1856" w:rsidR="00AF5D3C" w:rsidRPr="00401639" w:rsidRDefault="00AF5D3C" w:rsidP="00C77E12">
      <w:pPr>
        <w:pStyle w:val="Akapitzlist"/>
        <w:numPr>
          <w:ilvl w:val="3"/>
          <w:numId w:val="14"/>
        </w:numPr>
        <w:spacing w:line="360" w:lineRule="auto"/>
        <w:jc w:val="both"/>
        <w:rPr>
          <w:rFonts w:ascii="Source Sans Pro" w:hAnsi="Source Sans Pro"/>
          <w:sz w:val="20"/>
          <w:szCs w:val="20"/>
        </w:rPr>
      </w:pPr>
      <w:r w:rsidRPr="00401639">
        <w:rPr>
          <w:rFonts w:ascii="Source Sans Pro" w:hAnsi="Source Sans Pro"/>
          <w:sz w:val="20"/>
          <w:szCs w:val="20"/>
        </w:rPr>
        <w:t xml:space="preserve">Posiadam  ubezpieczenia od odpowiedzialności cywilnej w zakresie prowadzonej działalności gospodarczej zgodnej z przedmiotem niniejszego zamówienia, na wartość nie mniejszą </w:t>
      </w:r>
      <w:r w:rsidRPr="003E5A87">
        <w:rPr>
          <w:rFonts w:ascii="Source Sans Pro" w:hAnsi="Source Sans Pro"/>
          <w:sz w:val="20"/>
          <w:szCs w:val="20"/>
        </w:rPr>
        <w:t xml:space="preserve">niż </w:t>
      </w:r>
      <w:r w:rsidR="009E5FF6" w:rsidRPr="003E5A87">
        <w:rPr>
          <w:rFonts w:ascii="Source Sans Pro" w:hAnsi="Source Sans Pro"/>
          <w:sz w:val="20"/>
          <w:szCs w:val="20"/>
        </w:rPr>
        <w:t>1</w:t>
      </w:r>
      <w:r w:rsidRPr="003E5A87">
        <w:rPr>
          <w:rFonts w:ascii="Source Sans Pro" w:hAnsi="Source Sans Pro"/>
          <w:sz w:val="20"/>
          <w:szCs w:val="20"/>
        </w:rPr>
        <w:t>00.000,00 zł</w:t>
      </w:r>
      <w:r w:rsidR="00CF1E4A" w:rsidRPr="003E5A87">
        <w:rPr>
          <w:rFonts w:ascii="Source Sans Pro" w:hAnsi="Source Sans Pro"/>
          <w:sz w:val="20"/>
          <w:szCs w:val="20"/>
        </w:rPr>
        <w:t>.</w:t>
      </w:r>
      <w:r w:rsidR="006D2238" w:rsidRPr="00401639">
        <w:rPr>
          <w:rFonts w:ascii="Source Sans Pro" w:hAnsi="Source Sans Pro"/>
          <w:sz w:val="20"/>
          <w:szCs w:val="20"/>
        </w:rPr>
        <w:t xml:space="preserve"> </w:t>
      </w:r>
    </w:p>
    <w:p w14:paraId="27F31595" w14:textId="77777777" w:rsidR="00CF1E4A" w:rsidRPr="00401639" w:rsidRDefault="00CF1E4A" w:rsidP="00C77E12">
      <w:pPr>
        <w:pStyle w:val="Akapitzlist"/>
        <w:spacing w:line="360" w:lineRule="auto"/>
        <w:ind w:left="360"/>
        <w:jc w:val="both"/>
        <w:rPr>
          <w:rFonts w:ascii="Source Sans Pro" w:hAnsi="Source Sans Pro"/>
          <w:sz w:val="20"/>
          <w:szCs w:val="20"/>
        </w:rPr>
      </w:pPr>
    </w:p>
    <w:p w14:paraId="303AE90A" w14:textId="77777777" w:rsidR="001907D9" w:rsidRPr="00401639" w:rsidRDefault="001907D9" w:rsidP="00C77E12">
      <w:pPr>
        <w:spacing w:line="360" w:lineRule="auto"/>
        <w:jc w:val="both"/>
        <w:rPr>
          <w:rFonts w:ascii="Source Sans Pro" w:hAnsi="Source Sans Pro"/>
          <w:sz w:val="20"/>
          <w:szCs w:val="20"/>
        </w:rPr>
      </w:pPr>
      <w:r w:rsidRPr="00401639">
        <w:rPr>
          <w:rFonts w:ascii="Source Sans Pro" w:hAnsi="Source Sans Pro"/>
          <w:sz w:val="20"/>
          <w:szCs w:val="20"/>
        </w:rPr>
        <w:t>Ocena spełnienia powyższych warunków zostanie dokonana wg formuły spełnia/nie spełnia.</w:t>
      </w:r>
    </w:p>
    <w:p w14:paraId="6E4DD0BB" w14:textId="77777777" w:rsidR="00AF36EB" w:rsidRPr="00401639" w:rsidRDefault="00AF36EB" w:rsidP="00C77E12">
      <w:pPr>
        <w:pStyle w:val="Akapitzlist"/>
        <w:spacing w:line="360" w:lineRule="auto"/>
        <w:ind w:left="851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123BD350" w14:textId="3A4D7CBC" w:rsidR="00873F0C" w:rsidRPr="00401639" w:rsidRDefault="00023422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Dodatkowe warunki</w:t>
      </w:r>
    </w:p>
    <w:p w14:paraId="49B71A3A" w14:textId="77777777" w:rsidR="00AF36EB" w:rsidRPr="00401639" w:rsidRDefault="00AF36EB" w:rsidP="00C77E12">
      <w:pPr>
        <w:pStyle w:val="Akapitzlist"/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</w:p>
    <w:p w14:paraId="1C2667BA" w14:textId="7EC07115" w:rsidR="00873F0C" w:rsidRPr="00401639" w:rsidRDefault="00023422" w:rsidP="00401639">
      <w:pPr>
        <w:pStyle w:val="Akapitzlist"/>
        <w:numPr>
          <w:ilvl w:val="0"/>
          <w:numId w:val="7"/>
        </w:numPr>
        <w:spacing w:line="360" w:lineRule="auto"/>
        <w:ind w:left="284" w:hanging="284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mówienie udzielane jest w trybie zapytania ofertowego</w:t>
      </w:r>
      <w:r w:rsidR="0015129B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zgodnie z artykułem 2 ust. 1</w:t>
      </w:r>
      <w:r w:rsidR="002360CE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15129B" w:rsidRPr="00401639">
        <w:rPr>
          <w:rFonts w:ascii="Source Sans Pro" w:hAnsi="Source Sans Pro"/>
          <w:color w:val="000000" w:themeColor="text1"/>
          <w:sz w:val="20"/>
          <w:szCs w:val="20"/>
        </w:rPr>
        <w:t>pkt.1 ustawy PZP (Dz.U. z2021r poz. 1129)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>.</w:t>
      </w:r>
      <w:r w:rsidR="00887484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</w:p>
    <w:p w14:paraId="0865FEE0" w14:textId="77777777" w:rsidR="00873F0C" w:rsidRPr="00401639" w:rsidRDefault="00023422" w:rsidP="0040163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Niniejsze zapytanie ofertowe nie zobowiązuje do akceptacji oferty, w całości lub części oraz do składania wyjaśnień odnośnie powodów akceptacji lub odrzucenia oferty.</w:t>
      </w:r>
    </w:p>
    <w:p w14:paraId="4BEF829C" w14:textId="77777777" w:rsidR="00873F0C" w:rsidRPr="00401639" w:rsidRDefault="00023422" w:rsidP="0040163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łożenie oferty nie powoduje powstania żadnych zobowiązań wobec stron. Oferty są przygotowywane na koszt Wykonawców. Każdy z Wykonawców może złożyć tylko jedną ofertę.</w:t>
      </w:r>
    </w:p>
    <w:p w14:paraId="7ACEB091" w14:textId="7F3B6657" w:rsidR="00C52D29" w:rsidRPr="00401639" w:rsidRDefault="00357049" w:rsidP="0040163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auto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Spełnienie warunków udziału w zapytaniu będzie weryfikowane na podstawie</w:t>
      </w:r>
      <w:r w:rsidR="000F212D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o</w:t>
      </w:r>
      <w:r w:rsidR="00A06CB5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świadczenia </w:t>
      </w:r>
      <w:r w:rsidR="00487F03" w:rsidRPr="00401639">
        <w:rPr>
          <w:rFonts w:ascii="Source Sans Pro" w:hAnsi="Source Sans Pro"/>
          <w:color w:val="000000" w:themeColor="text1"/>
          <w:sz w:val="20"/>
          <w:szCs w:val="20"/>
        </w:rPr>
        <w:t>Wykonawcy</w:t>
      </w:r>
      <w:r w:rsidR="00B41A21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, zgodnie z </w:t>
      </w:r>
      <w:r w:rsidR="00487F03" w:rsidRPr="00401639">
        <w:rPr>
          <w:rFonts w:ascii="Source Sans Pro" w:hAnsi="Source Sans Pro"/>
          <w:color w:val="000000" w:themeColor="text1"/>
          <w:sz w:val="20"/>
          <w:szCs w:val="20"/>
        </w:rPr>
        <w:t>załącznikiem</w:t>
      </w:r>
      <w:r w:rsidR="00B41A21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nr 1 </w:t>
      </w:r>
      <w:r w:rsidR="006234B0" w:rsidRPr="00401639">
        <w:rPr>
          <w:rFonts w:ascii="Source Sans Pro" w:hAnsi="Source Sans Pro"/>
          <w:color w:val="auto"/>
          <w:sz w:val="20"/>
          <w:szCs w:val="20"/>
          <w:u w:val="single"/>
        </w:rPr>
        <w:t xml:space="preserve">Na potwierdzenie </w:t>
      </w:r>
      <w:r w:rsidR="006234B0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>spełnienia warunków udziału z zapytaniu ofertowy</w:t>
      </w:r>
      <w:r w:rsidR="00DB2AC5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>m</w:t>
      </w:r>
      <w:r w:rsidR="00BF1DD2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, wymienionych w punkcie 5, </w:t>
      </w:r>
      <w:r w:rsidR="00DB2AC5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 Zamawiający </w:t>
      </w:r>
      <w:r w:rsidR="00201ECD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będzie </w:t>
      </w:r>
      <w:r w:rsidR="00DB2AC5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>wymaga</w:t>
      </w:r>
      <w:r w:rsidR="00201ECD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>ł</w:t>
      </w:r>
      <w:r w:rsidR="00DB2AC5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 </w:t>
      </w:r>
      <w:r w:rsidR="006234B0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okazania </w:t>
      </w:r>
      <w:r w:rsidR="00DB2AC5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dokumentów </w:t>
      </w:r>
      <w:r w:rsidR="003353DC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>potwierdzających</w:t>
      </w:r>
      <w:r w:rsidR="00201ECD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 spełnienie warunków </w:t>
      </w:r>
      <w:r w:rsidR="006234B0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najpóźniej </w:t>
      </w:r>
      <w:r w:rsidR="00857642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>w</w:t>
      </w:r>
      <w:r w:rsidR="006234B0" w:rsidRPr="00401639">
        <w:rPr>
          <w:rFonts w:ascii="Source Sans Pro" w:hAnsi="Source Sans Pro"/>
          <w:color w:val="auto"/>
          <w:sz w:val="20"/>
          <w:szCs w:val="20"/>
          <w:u w:val="single"/>
          <w:lang w:eastAsia="en-US"/>
        </w:rPr>
        <w:t xml:space="preserve"> dniu podpisania umowy</w:t>
      </w:r>
      <w:r w:rsidR="006234B0" w:rsidRPr="00401639">
        <w:rPr>
          <w:rFonts w:ascii="Source Sans Pro" w:hAnsi="Source Sans Pro"/>
          <w:color w:val="auto"/>
          <w:sz w:val="20"/>
          <w:szCs w:val="20"/>
          <w:lang w:eastAsia="en-US"/>
        </w:rPr>
        <w:t>.</w:t>
      </w:r>
    </w:p>
    <w:p w14:paraId="2F9E339F" w14:textId="77777777" w:rsidR="005140FE" w:rsidRPr="00401639" w:rsidRDefault="00F646DA" w:rsidP="00401639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mawiający wymaga, by oferta została przygotowana w języku polskim. </w:t>
      </w:r>
    </w:p>
    <w:p w14:paraId="5259C0C4" w14:textId="77777777" w:rsidR="005140FE" w:rsidRPr="00401639" w:rsidRDefault="00F646DA" w:rsidP="00401639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Dokumenty złożone w języku obcym powinny być złożone wraz z tłumaczeniem, poświadczonym przez Wykonawcę. </w:t>
      </w:r>
    </w:p>
    <w:p w14:paraId="365029F9" w14:textId="77777777" w:rsidR="005140FE" w:rsidRPr="00401639" w:rsidRDefault="00F646DA" w:rsidP="00401639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mawiający wymaga, by ofertę podpisała osoba uprawniona do reprezentowania Wykonawcy. </w:t>
      </w:r>
    </w:p>
    <w:p w14:paraId="3F3F8F16" w14:textId="77777777" w:rsidR="005140FE" w:rsidRPr="00401639" w:rsidRDefault="00F646DA" w:rsidP="00401639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mawiający nie dopuszcza możliwości składania ofert wariantowych. </w:t>
      </w:r>
    </w:p>
    <w:p w14:paraId="7AEB2018" w14:textId="27030949" w:rsidR="00F646DA" w:rsidRDefault="00F646DA" w:rsidP="00401639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mawiający nie dopuszcza możliwości składania ofert częściowych.</w:t>
      </w:r>
    </w:p>
    <w:p w14:paraId="41BD64E9" w14:textId="5A2A95C4" w:rsidR="00294E3D" w:rsidRPr="00294E3D" w:rsidRDefault="00294E3D" w:rsidP="00294E3D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FF0000"/>
          <w:sz w:val="20"/>
          <w:szCs w:val="20"/>
        </w:rPr>
      </w:pPr>
      <w:r w:rsidRPr="00294E3D">
        <w:rPr>
          <w:rFonts w:ascii="Source Sans Pro" w:hAnsi="Source Sans Pro"/>
          <w:color w:val="FF0000"/>
          <w:sz w:val="20"/>
          <w:szCs w:val="20"/>
        </w:rPr>
        <w:t xml:space="preserve"> Wykonawca musi dokonać wizji lokalnej budowy/robót w dni</w:t>
      </w:r>
      <w:r w:rsidR="00164C93">
        <w:rPr>
          <w:rFonts w:ascii="Source Sans Pro" w:hAnsi="Source Sans Pro"/>
          <w:color w:val="FF0000"/>
          <w:sz w:val="20"/>
          <w:szCs w:val="20"/>
        </w:rPr>
        <w:t>ach</w:t>
      </w:r>
      <w:r w:rsidRPr="00294E3D">
        <w:rPr>
          <w:rFonts w:ascii="Source Sans Pro" w:hAnsi="Source Sans Pro"/>
          <w:color w:val="FF0000"/>
          <w:sz w:val="20"/>
          <w:szCs w:val="20"/>
        </w:rPr>
        <w:t xml:space="preserve"> </w:t>
      </w:r>
      <w:r w:rsidR="00164C93">
        <w:rPr>
          <w:rFonts w:ascii="Source Sans Pro" w:hAnsi="Source Sans Pro"/>
          <w:color w:val="FF0000"/>
          <w:sz w:val="20"/>
          <w:szCs w:val="20"/>
        </w:rPr>
        <w:t>1</w:t>
      </w:r>
      <w:r w:rsidR="00936BE5">
        <w:rPr>
          <w:rFonts w:ascii="Source Sans Pro" w:hAnsi="Source Sans Pro"/>
          <w:color w:val="FF0000"/>
          <w:sz w:val="20"/>
          <w:szCs w:val="20"/>
        </w:rPr>
        <w:t>5</w:t>
      </w:r>
      <w:r w:rsidR="00164C93">
        <w:rPr>
          <w:rFonts w:ascii="Source Sans Pro" w:hAnsi="Source Sans Pro"/>
          <w:color w:val="FF0000"/>
          <w:sz w:val="20"/>
          <w:szCs w:val="20"/>
        </w:rPr>
        <w:t>-</w:t>
      </w:r>
      <w:r w:rsidR="00936BE5">
        <w:rPr>
          <w:rFonts w:ascii="Source Sans Pro" w:hAnsi="Source Sans Pro"/>
          <w:color w:val="FF0000"/>
          <w:sz w:val="20"/>
          <w:szCs w:val="20"/>
        </w:rPr>
        <w:t>21</w:t>
      </w:r>
      <w:r w:rsidRPr="00294E3D">
        <w:rPr>
          <w:rFonts w:ascii="Source Sans Pro" w:hAnsi="Source Sans Pro"/>
          <w:color w:val="FF0000"/>
          <w:sz w:val="20"/>
          <w:szCs w:val="20"/>
        </w:rPr>
        <w:t>.09.2023 roku po uprzednim wcześniejszym uzgodnieniu godziny. Chęć odbycia wizji lokalnej Wykonawca musi zgłosić poprzez platformę zakupową (platformazakupowa.pl).</w:t>
      </w:r>
    </w:p>
    <w:p w14:paraId="6380CA74" w14:textId="7899DCED" w:rsidR="00294E3D" w:rsidRPr="00294E3D" w:rsidRDefault="00294E3D" w:rsidP="00CD41BE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FF0000"/>
          <w:sz w:val="20"/>
          <w:szCs w:val="20"/>
        </w:rPr>
      </w:pPr>
      <w:r w:rsidRPr="00294E3D">
        <w:rPr>
          <w:rFonts w:ascii="Source Sans Pro" w:hAnsi="Source Sans Pro"/>
          <w:color w:val="FF0000"/>
          <w:sz w:val="20"/>
          <w:szCs w:val="20"/>
        </w:rPr>
        <w:t>Zgodnie z art. 226 ust 1 pkt 18 zamawiający odrzuci ofertę która została złożona bez odbycia wizji lokalnej.</w:t>
      </w:r>
    </w:p>
    <w:p w14:paraId="4297237C" w14:textId="77777777" w:rsidR="00294E3D" w:rsidRDefault="00294E3D" w:rsidP="00294E3D">
      <w:pPr>
        <w:pStyle w:val="Akapitzlist"/>
        <w:spacing w:line="360" w:lineRule="auto"/>
        <w:ind w:left="360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</w:p>
    <w:p w14:paraId="180B02B0" w14:textId="77777777" w:rsidR="00294E3D" w:rsidRDefault="00294E3D" w:rsidP="00294E3D">
      <w:pPr>
        <w:pStyle w:val="Akapitzlist"/>
        <w:spacing w:line="360" w:lineRule="auto"/>
        <w:ind w:left="360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</w:p>
    <w:p w14:paraId="5EE5D615" w14:textId="3B3915ED" w:rsidR="00873F0C" w:rsidRPr="00401639" w:rsidRDefault="009E72F3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Umowa oraz w</w:t>
      </w:r>
      <w:r w:rsidR="00023422"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arunki zmiany umowy</w:t>
      </w:r>
    </w:p>
    <w:p w14:paraId="50A5B190" w14:textId="412F4A1B" w:rsidR="00873F0C" w:rsidRPr="00401639" w:rsidRDefault="00023422" w:rsidP="00C77E12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mawiający </w:t>
      </w:r>
      <w:r w:rsidR="009E72F3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wrze z Wykonawcą umowę zgodnie z załącznikiem nr </w:t>
      </w:r>
      <w:r w:rsidR="00FC52B3" w:rsidRPr="00401639">
        <w:rPr>
          <w:rFonts w:ascii="Source Sans Pro" w:hAnsi="Source Sans Pro"/>
          <w:color w:val="000000" w:themeColor="text1"/>
          <w:sz w:val="20"/>
          <w:szCs w:val="20"/>
        </w:rPr>
        <w:t>4</w:t>
      </w:r>
      <w:r w:rsidR="009E72F3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- wzór umowy na roboty budowlane. </w:t>
      </w:r>
    </w:p>
    <w:p w14:paraId="7277DBCF" w14:textId="77777777" w:rsidR="00EE5373" w:rsidRPr="00401639" w:rsidRDefault="00EE5373" w:rsidP="00C77E12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437E95D8" w14:textId="77777777" w:rsidR="00294E3D" w:rsidRDefault="00294E3D" w:rsidP="00EE5373">
      <w:pPr>
        <w:spacing w:line="360" w:lineRule="auto"/>
        <w:ind w:left="360" w:hanging="360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</w:p>
    <w:p w14:paraId="4F4DF0F5" w14:textId="77777777" w:rsidR="00294E3D" w:rsidRDefault="00294E3D" w:rsidP="00EE5373">
      <w:pPr>
        <w:spacing w:line="360" w:lineRule="auto"/>
        <w:ind w:left="360" w:hanging="360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</w:p>
    <w:p w14:paraId="6D158C2A" w14:textId="6A476080" w:rsidR="000A47A7" w:rsidRPr="00401639" w:rsidRDefault="009E72F3" w:rsidP="00EE5373">
      <w:pPr>
        <w:spacing w:line="360" w:lineRule="auto"/>
        <w:ind w:left="360" w:hanging="360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</w:rPr>
        <w:lastRenderedPageBreak/>
        <w:t>9</w:t>
      </w:r>
      <w:r w:rsidR="00AF36EB" w:rsidRPr="00401639">
        <w:rPr>
          <w:rFonts w:ascii="Source Sans Pro" w:hAnsi="Source Sans Pro"/>
          <w:b/>
          <w:color w:val="000000" w:themeColor="text1"/>
          <w:sz w:val="20"/>
          <w:szCs w:val="20"/>
        </w:rPr>
        <w:t>.</w:t>
      </w:r>
      <w:r w:rsidR="00BC7991" w:rsidRPr="00401639">
        <w:rPr>
          <w:rFonts w:ascii="Source Sans Pro" w:hAnsi="Source Sans Pro"/>
          <w:b/>
          <w:color w:val="000000" w:themeColor="text1"/>
          <w:sz w:val="20"/>
          <w:szCs w:val="20"/>
        </w:rPr>
        <w:t xml:space="preserve"> </w:t>
      </w:r>
      <w:r w:rsidR="00023422"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Ocena oferty</w:t>
      </w:r>
      <w:r w:rsidR="007F2E07" w:rsidRPr="00401639">
        <w:rPr>
          <w:rFonts w:ascii="Source Sans Pro" w:hAnsi="Source Sans Pro"/>
          <w:b/>
          <w:color w:val="000000" w:themeColor="text1"/>
          <w:sz w:val="20"/>
          <w:szCs w:val="20"/>
        </w:rPr>
        <w:t xml:space="preserve"> </w:t>
      </w:r>
    </w:p>
    <w:p w14:paraId="7FD280B0" w14:textId="43B8420D" w:rsidR="000A47A7" w:rsidRPr="00401639" w:rsidRDefault="000A47A7" w:rsidP="00C77E12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Wybór najkorzystniejszej oferty nastąpi w oparciu o następujące kryteria:</w:t>
      </w:r>
    </w:p>
    <w:p w14:paraId="4B7A467E" w14:textId="59E5BD72" w:rsidR="000A47A7" w:rsidRPr="00401639" w:rsidRDefault="00320CB1" w:rsidP="00C77E12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Kryterium 1 </w:t>
      </w:r>
      <w:r w:rsidR="009E72F3" w:rsidRPr="00401639">
        <w:rPr>
          <w:rFonts w:ascii="Source Sans Pro" w:hAnsi="Source Sans Pro"/>
          <w:color w:val="000000" w:themeColor="text1"/>
          <w:sz w:val="20"/>
          <w:szCs w:val="20"/>
        </w:rPr>
        <w:t>–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9E72F3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cena oferty 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>brutto</w:t>
      </w:r>
      <w:r w:rsidR="00C91BA5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2B0B16" w:rsidRPr="00401639">
        <w:rPr>
          <w:rFonts w:ascii="Source Sans Pro" w:hAnsi="Source Sans Pro"/>
          <w:color w:val="000000" w:themeColor="text1"/>
          <w:sz w:val="20"/>
          <w:szCs w:val="20"/>
        </w:rPr>
        <w:t>–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</w:t>
      </w:r>
      <w:r w:rsidR="00357049" w:rsidRPr="00401639">
        <w:rPr>
          <w:rFonts w:ascii="Source Sans Pro" w:hAnsi="Source Sans Pro"/>
          <w:color w:val="000000" w:themeColor="text1"/>
          <w:sz w:val="20"/>
          <w:szCs w:val="20"/>
        </w:rPr>
        <w:t>100</w:t>
      </w:r>
      <w:r w:rsidR="002B0B16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pkt.</w:t>
      </w:r>
    </w:p>
    <w:p w14:paraId="48CFEBC7" w14:textId="14ABEE6D" w:rsidR="00873F0C" w:rsidRPr="00401639" w:rsidRDefault="00023422" w:rsidP="00C77E12">
      <w:pPr>
        <w:spacing w:line="360" w:lineRule="auto"/>
        <w:jc w:val="both"/>
        <w:rPr>
          <w:rFonts w:ascii="Source Sans Pro" w:hAnsi="Source Sans Pro"/>
          <w:bCs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bCs/>
          <w:color w:val="000000" w:themeColor="text1"/>
          <w:sz w:val="20"/>
          <w:szCs w:val="20"/>
        </w:rPr>
        <w:t>Kryteria oceny i opis sposobu przyznawania punktacji</w:t>
      </w:r>
    </w:p>
    <w:p w14:paraId="533E2CD9" w14:textId="5E8D49F9" w:rsidR="00873F0C" w:rsidRPr="00401639" w:rsidRDefault="00023422" w:rsidP="00C77E12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Liczba punktów będzie przyznawana według poniższego wzoru:</w:t>
      </w:r>
    </w:p>
    <w:p w14:paraId="134B519C" w14:textId="789DC102" w:rsidR="00873F0C" w:rsidRPr="00401639" w:rsidRDefault="00023422" w:rsidP="00C77E12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Ki=Cmin/Ci*</w:t>
      </w:r>
      <w:r w:rsidR="00357049" w:rsidRPr="00401639">
        <w:rPr>
          <w:rFonts w:ascii="Source Sans Pro" w:hAnsi="Source Sans Pro"/>
          <w:color w:val="000000" w:themeColor="text1"/>
          <w:sz w:val="20"/>
          <w:szCs w:val="20"/>
        </w:rPr>
        <w:t>100</w:t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pkt</w:t>
      </w:r>
    </w:p>
    <w:p w14:paraId="4B8679CE" w14:textId="77777777" w:rsidR="00873F0C" w:rsidRPr="00401639" w:rsidRDefault="00023422" w:rsidP="00C77E12">
      <w:pPr>
        <w:spacing w:line="360" w:lineRule="auto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gdzie:</w:t>
      </w:r>
    </w:p>
    <w:p w14:paraId="00FBAD28" w14:textId="49F4D7D0" w:rsidR="00873F0C" w:rsidRPr="00401639" w:rsidRDefault="00023422" w:rsidP="00EE537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Ki – liczba punktów dla oferty nr „i’ w kryterium „cena brutto”.</w:t>
      </w:r>
    </w:p>
    <w:p w14:paraId="522E786D" w14:textId="3D999A91" w:rsidR="00873F0C" w:rsidRPr="00401639" w:rsidRDefault="00023422" w:rsidP="00EE537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Cmin – najmniejsza „cena brutto” ze wszystkich cen zaproponowanych przez Oferentów.</w:t>
      </w:r>
    </w:p>
    <w:p w14:paraId="1022BE2E" w14:textId="770D96C8" w:rsidR="00357049" w:rsidRPr="00401639" w:rsidRDefault="00023422" w:rsidP="00EE537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Ci – „cena brutto” oferty nr „i”</w:t>
      </w:r>
    </w:p>
    <w:p w14:paraId="1D0544A9" w14:textId="77777777" w:rsidR="00EE5373" w:rsidRPr="00401639" w:rsidRDefault="00EE5373" w:rsidP="00EE537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753FDE42" w14:textId="77777777" w:rsidR="009E5FF6" w:rsidRPr="00401639" w:rsidRDefault="009E5FF6" w:rsidP="00EE537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2E596EB4" w14:textId="77777777" w:rsidR="009E5FF6" w:rsidRPr="00401639" w:rsidRDefault="009E5FF6" w:rsidP="00EE537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481F9C91" w14:textId="731FABE1" w:rsidR="00873F0C" w:rsidRPr="00401639" w:rsidRDefault="00FC52B3" w:rsidP="00C77E12">
      <w:p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10</w:t>
      </w:r>
      <w:r w:rsidR="00AF36EB"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.</w:t>
      </w:r>
      <w:r w:rsidR="00BC7991"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 xml:space="preserve"> </w:t>
      </w:r>
      <w:r w:rsidR="00023422" w:rsidRPr="00401639"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  <w:t>Wykluczenia</w:t>
      </w:r>
    </w:p>
    <w:p w14:paraId="5C446583" w14:textId="77777777" w:rsidR="009E5FF6" w:rsidRPr="00401639" w:rsidRDefault="009E5FF6" w:rsidP="00C77E12">
      <w:p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  <w:u w:val="single"/>
        </w:rPr>
      </w:pPr>
    </w:p>
    <w:p w14:paraId="7FC63F16" w14:textId="7DA43AF2" w:rsidR="00873F0C" w:rsidRPr="00401639" w:rsidRDefault="00023422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bookmarkStart w:id="0" w:name="_heading=h.1fob9te" w:colFirst="0" w:colLast="0"/>
      <w:bookmarkEnd w:id="0"/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Wykluczeniu w postępowaniu podlegają Oferenci/Wykonawcy powiązani kapitałowo </w:t>
      </w:r>
      <w:r w:rsidR="007A16EA" w:rsidRPr="00401639">
        <w:rPr>
          <w:rFonts w:ascii="Source Sans Pro" w:hAnsi="Source Sans Pro"/>
          <w:color w:val="000000" w:themeColor="text1"/>
          <w:sz w:val="20"/>
          <w:szCs w:val="20"/>
        </w:rPr>
        <w:br/>
      </w:r>
      <w:r w:rsidRPr="00401639">
        <w:rPr>
          <w:rFonts w:ascii="Source Sans Pro" w:hAnsi="Source Sans Pro"/>
          <w:color w:val="000000" w:themeColor="text1"/>
          <w:sz w:val="20"/>
          <w:szCs w:val="20"/>
        </w:rPr>
        <w:t>i osobowo z Zamawiającym.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Oferentem/Wykonawcą, polegające w szczególności na:</w:t>
      </w:r>
    </w:p>
    <w:p w14:paraId="736F3C14" w14:textId="77777777" w:rsidR="00873F0C" w:rsidRPr="00401639" w:rsidRDefault="00023422" w:rsidP="0040163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Uczestniczeniu w spółce jako wspólnik spółki cywilnej lub spółki osobowej.</w:t>
      </w:r>
    </w:p>
    <w:p w14:paraId="0D60CCAC" w14:textId="77777777" w:rsidR="00873F0C" w:rsidRPr="00401639" w:rsidRDefault="00023422" w:rsidP="0040163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Posiadaniu co najmniej 10 % udziałów lub akcji.</w:t>
      </w:r>
    </w:p>
    <w:p w14:paraId="55988A45" w14:textId="77777777" w:rsidR="00873F0C" w:rsidRPr="00401639" w:rsidRDefault="00023422" w:rsidP="0040163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Pełnieniu funkcji członka organu nadzorczego lub zarządzającego, prokurenta, pełnomocnika.</w:t>
      </w:r>
    </w:p>
    <w:p w14:paraId="57FD6436" w14:textId="77777777" w:rsidR="00873F0C" w:rsidRPr="00401639" w:rsidRDefault="00023422" w:rsidP="0040163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09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EFA6215" w14:textId="77777777" w:rsidR="00873F0C" w:rsidRPr="00401639" w:rsidRDefault="00023422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 udziału w postępowaniu są wykluczeni Oferenci/Wykonawcy, którzy nie spełniają warunków udziału w postępowaniu, umieszczonych w zapytaniu ofertowym, bądź też nie dołączyli niezbędnych dokumentów potwierdzających spełnienie w/w warunków.</w:t>
      </w:r>
    </w:p>
    <w:p w14:paraId="569179C6" w14:textId="19071BE2" w:rsidR="00873F0C" w:rsidRPr="00401639" w:rsidRDefault="00023422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 udziału w postępowaniu są wykluczeni Oferenci/Wykonawcy, którzy złożą ofertę po wskazanym terminie.</w:t>
      </w:r>
    </w:p>
    <w:p w14:paraId="40C574E2" w14:textId="76C68C89" w:rsidR="00A116FD" w:rsidRPr="00401639" w:rsidRDefault="00A116FD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 udziału w postępowaniu są wykluczeni Oferenci/Wykonawcy, którzy wspierają agresję Federacji Rosyjskiej na Ukrainę.</w:t>
      </w:r>
    </w:p>
    <w:p w14:paraId="192E04A9" w14:textId="49FA8DED" w:rsidR="00873F0C" w:rsidRPr="00401639" w:rsidRDefault="00023422" w:rsidP="00C77E12">
      <w:pPr>
        <w:spacing w:line="360" w:lineRule="auto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                                                                                </w:t>
      </w:r>
    </w:p>
    <w:p w14:paraId="3412C59C" w14:textId="77777777" w:rsidR="00294E3D" w:rsidRDefault="00294E3D" w:rsidP="00C77E12">
      <w:p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</w:p>
    <w:p w14:paraId="100ABE2A" w14:textId="77777777" w:rsidR="00294E3D" w:rsidRDefault="00294E3D" w:rsidP="00C77E12">
      <w:p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</w:p>
    <w:p w14:paraId="3CD1A7D1" w14:textId="4F33C49E" w:rsidR="00887484" w:rsidRPr="00401639" w:rsidRDefault="00887484" w:rsidP="00C77E12">
      <w:pPr>
        <w:spacing w:line="360" w:lineRule="auto"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b/>
          <w:color w:val="000000" w:themeColor="text1"/>
          <w:sz w:val="20"/>
          <w:szCs w:val="20"/>
        </w:rPr>
        <w:lastRenderedPageBreak/>
        <w:t>Załączniki</w:t>
      </w:r>
    </w:p>
    <w:p w14:paraId="521FCFB9" w14:textId="26080350" w:rsidR="00887484" w:rsidRPr="00401639" w:rsidRDefault="00887484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łącznik nr 1 – Formularz ofertowy</w:t>
      </w:r>
    </w:p>
    <w:p w14:paraId="2970BB09" w14:textId="1C73E789" w:rsidR="00887484" w:rsidRPr="00401639" w:rsidRDefault="00887484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łącznik nr 2 – Oświadczenie o braku powiązań osobowych lub kapitałowych pomiędzy Wykonawcą a Zamawiającym</w:t>
      </w:r>
    </w:p>
    <w:p w14:paraId="7B820018" w14:textId="5BCFC480" w:rsidR="009512E9" w:rsidRPr="00401639" w:rsidRDefault="009512E9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łącznik nr 3 – Oświadczenie dotyczące podstaw wykluczenia z postępowania</w:t>
      </w:r>
      <w:r w:rsidR="00007B2F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związane z agresją Federacji Rosyjskiej na Ukrainę</w:t>
      </w:r>
    </w:p>
    <w:p w14:paraId="4E1C1A5E" w14:textId="12B06E51" w:rsidR="00887484" w:rsidRPr="00401639" w:rsidRDefault="009E5FF6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łącznik nr 4 - </w:t>
      </w:r>
      <w:r w:rsidR="00887484" w:rsidRPr="00401639">
        <w:rPr>
          <w:rFonts w:ascii="Source Sans Pro" w:hAnsi="Source Sans Pro"/>
          <w:color w:val="000000" w:themeColor="text1"/>
          <w:sz w:val="20"/>
          <w:szCs w:val="20"/>
        </w:rPr>
        <w:t>Wzór umowy</w:t>
      </w:r>
    </w:p>
    <w:p w14:paraId="15757B9F" w14:textId="09B8C39D" w:rsidR="00873F0C" w:rsidRPr="00401639" w:rsidRDefault="009E5FF6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Załącznik nr 5 - </w:t>
      </w:r>
      <w:r w:rsidR="00887484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Klauzula informacyjna </w:t>
      </w:r>
    </w:p>
    <w:p w14:paraId="214B5BE3" w14:textId="55E36CBB" w:rsidR="009E5FF6" w:rsidRPr="00401639" w:rsidRDefault="009E5FF6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401639">
        <w:rPr>
          <w:rFonts w:ascii="Source Sans Pro" w:hAnsi="Source Sans Pro"/>
          <w:color w:val="000000" w:themeColor="text1"/>
          <w:sz w:val="20"/>
          <w:szCs w:val="20"/>
        </w:rPr>
        <w:t>Załącznik nr 6 – Doświadczenie zawodowe</w:t>
      </w:r>
      <w:r w:rsidR="00B9592A" w:rsidRPr="00401639">
        <w:rPr>
          <w:rFonts w:ascii="Source Sans Pro" w:hAnsi="Source Sans Pro"/>
          <w:color w:val="000000" w:themeColor="text1"/>
          <w:sz w:val="20"/>
          <w:szCs w:val="20"/>
        </w:rPr>
        <w:t xml:space="preserve"> i potencjał kadrowy</w:t>
      </w:r>
    </w:p>
    <w:sectPr w:rsidR="009E5FF6" w:rsidRPr="00401639">
      <w:headerReference w:type="default" r:id="rId14"/>
      <w:footerReference w:type="default" r:id="rId15"/>
      <w:pgSz w:w="11906" w:h="16838"/>
      <w:pgMar w:top="1418" w:right="1418" w:bottom="1418" w:left="1418" w:header="1701" w:footer="45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6055A" w14:textId="77777777" w:rsidR="00C87B5C" w:rsidRDefault="00C87B5C">
      <w:r>
        <w:separator/>
      </w:r>
    </w:p>
  </w:endnote>
  <w:endnote w:type="continuationSeparator" w:id="0">
    <w:p w14:paraId="0EAC473C" w14:textId="77777777" w:rsidR="00C87B5C" w:rsidRDefault="00C87B5C">
      <w:r>
        <w:continuationSeparator/>
      </w:r>
    </w:p>
  </w:endnote>
  <w:endnote w:type="continuationNotice" w:id="1">
    <w:p w14:paraId="5843C2BB" w14:textId="77777777" w:rsidR="00C87B5C" w:rsidRDefault="00C87B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dagio_Slab">
    <w:altName w:val="Courier New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ABA7F" w14:textId="196FE0C5" w:rsidR="00873F0C" w:rsidRPr="003E5A87" w:rsidRDefault="00B03405" w:rsidP="003E5A87">
    <w:pPr>
      <w:pStyle w:val="Stopka"/>
    </w:pPr>
    <w:bookmarkStart w:id="1" w:name="_Hlk80865787"/>
    <w:bookmarkStart w:id="2" w:name="_Hlk80865788"/>
    <w:r w:rsidRPr="003E5A87">
      <w:t xml:space="preserve"> 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F4A3D" w14:textId="77777777" w:rsidR="00C87B5C" w:rsidRDefault="00C87B5C">
      <w:r>
        <w:separator/>
      </w:r>
    </w:p>
  </w:footnote>
  <w:footnote w:type="continuationSeparator" w:id="0">
    <w:p w14:paraId="75BF50B5" w14:textId="77777777" w:rsidR="00C87B5C" w:rsidRDefault="00C87B5C">
      <w:r>
        <w:continuationSeparator/>
      </w:r>
    </w:p>
  </w:footnote>
  <w:footnote w:type="continuationNotice" w:id="1">
    <w:p w14:paraId="4D516B03" w14:textId="77777777" w:rsidR="00C87B5C" w:rsidRDefault="00C87B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1225B" w14:textId="1C0180EA" w:rsidR="00873F0C" w:rsidRDefault="00873F0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Calibri" w:eastAsia="Calibri" w:hAnsi="Calibri" w:cs="Calibri"/>
        <w:color w:val="00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hybridMultilevel"/>
    <w:tmpl w:val="109CF92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68121B9"/>
    <w:multiLevelType w:val="multilevel"/>
    <w:tmpl w:val="D22467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D43B7"/>
    <w:multiLevelType w:val="hybridMultilevel"/>
    <w:tmpl w:val="C1E28F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15035"/>
    <w:multiLevelType w:val="hybridMultilevel"/>
    <w:tmpl w:val="915CDDF4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F49E5"/>
    <w:multiLevelType w:val="multilevel"/>
    <w:tmpl w:val="2DA8059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F57BFA"/>
    <w:multiLevelType w:val="multilevel"/>
    <w:tmpl w:val="1750D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74FB"/>
    <w:multiLevelType w:val="multilevel"/>
    <w:tmpl w:val="2ED4EB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34649"/>
    <w:multiLevelType w:val="hybridMultilevel"/>
    <w:tmpl w:val="26B685AC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42D4D"/>
    <w:multiLevelType w:val="hybridMultilevel"/>
    <w:tmpl w:val="392EF7A4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B74E0"/>
    <w:multiLevelType w:val="multilevel"/>
    <w:tmpl w:val="242056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82EAF"/>
    <w:multiLevelType w:val="hybridMultilevel"/>
    <w:tmpl w:val="01905AD8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6461B"/>
    <w:multiLevelType w:val="multilevel"/>
    <w:tmpl w:val="9CF639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12C7E6E"/>
    <w:multiLevelType w:val="multilevel"/>
    <w:tmpl w:val="4B985E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185FB5"/>
    <w:multiLevelType w:val="hybridMultilevel"/>
    <w:tmpl w:val="CD84DC40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E6F3A"/>
    <w:multiLevelType w:val="multilevel"/>
    <w:tmpl w:val="BABAEB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D7DBD"/>
    <w:multiLevelType w:val="multilevel"/>
    <w:tmpl w:val="8E6C624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tabs>
          <w:tab w:val="num" w:pos="720"/>
        </w:tabs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lvlText w:val="7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4)"/>
      <w:lvlJc w:val="left"/>
      <w:pPr>
        <w:tabs>
          <w:tab w:val="num" w:pos="720"/>
        </w:tabs>
        <w:ind w:left="720" w:hanging="720"/>
      </w:pPr>
      <w:rPr>
        <w:rFonts w:ascii="Adagio_Slab" w:eastAsia="Times New Roman" w:hAnsi="Adagio_Slab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DFF380E"/>
    <w:multiLevelType w:val="multilevel"/>
    <w:tmpl w:val="57888B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3426E"/>
    <w:multiLevelType w:val="hybridMultilevel"/>
    <w:tmpl w:val="0C56B12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520B8"/>
    <w:multiLevelType w:val="multilevel"/>
    <w:tmpl w:val="E6DAE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605BC0"/>
    <w:multiLevelType w:val="multilevel"/>
    <w:tmpl w:val="37923E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9C0173"/>
    <w:multiLevelType w:val="multilevel"/>
    <w:tmpl w:val="776E4C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BD7889"/>
    <w:multiLevelType w:val="multilevel"/>
    <w:tmpl w:val="0060DF6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18842D7"/>
    <w:multiLevelType w:val="multilevel"/>
    <w:tmpl w:val="52C83D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  <w:rPr>
        <w:color w:val="000000" w:themeColor="text1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C4016"/>
    <w:multiLevelType w:val="multilevel"/>
    <w:tmpl w:val="759A2D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AB5F8F"/>
    <w:multiLevelType w:val="hybridMultilevel"/>
    <w:tmpl w:val="5890E858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E4036"/>
    <w:multiLevelType w:val="hybridMultilevel"/>
    <w:tmpl w:val="557E3104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232652">
    <w:abstractNumId w:val="16"/>
  </w:num>
  <w:num w:numId="2" w16cid:durableId="1890798124">
    <w:abstractNumId w:val="6"/>
  </w:num>
  <w:num w:numId="3" w16cid:durableId="1504737687">
    <w:abstractNumId w:val="5"/>
  </w:num>
  <w:num w:numId="4" w16cid:durableId="1284650809">
    <w:abstractNumId w:val="12"/>
  </w:num>
  <w:num w:numId="5" w16cid:durableId="423575053">
    <w:abstractNumId w:val="14"/>
  </w:num>
  <w:num w:numId="6" w16cid:durableId="1747846256">
    <w:abstractNumId w:val="20"/>
  </w:num>
  <w:num w:numId="7" w16cid:durableId="435490778">
    <w:abstractNumId w:val="9"/>
  </w:num>
  <w:num w:numId="8" w16cid:durableId="1180966395">
    <w:abstractNumId w:val="18"/>
  </w:num>
  <w:num w:numId="9" w16cid:durableId="1559318056">
    <w:abstractNumId w:val="19"/>
  </w:num>
  <w:num w:numId="10" w16cid:durableId="451826787">
    <w:abstractNumId w:val="11"/>
  </w:num>
  <w:num w:numId="11" w16cid:durableId="1111823728">
    <w:abstractNumId w:val="1"/>
  </w:num>
  <w:num w:numId="12" w16cid:durableId="324407133">
    <w:abstractNumId w:val="23"/>
  </w:num>
  <w:num w:numId="13" w16cid:durableId="2082438006">
    <w:abstractNumId w:val="4"/>
  </w:num>
  <w:num w:numId="14" w16cid:durableId="468130014">
    <w:abstractNumId w:val="22"/>
  </w:num>
  <w:num w:numId="15" w16cid:durableId="1051348384">
    <w:abstractNumId w:val="21"/>
  </w:num>
  <w:num w:numId="16" w16cid:durableId="9229576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32975356">
    <w:abstractNumId w:val="17"/>
  </w:num>
  <w:num w:numId="18" w16cid:durableId="1359090539">
    <w:abstractNumId w:val="3"/>
  </w:num>
  <w:num w:numId="19" w16cid:durableId="819613758">
    <w:abstractNumId w:val="7"/>
  </w:num>
  <w:num w:numId="20" w16cid:durableId="316152124">
    <w:abstractNumId w:val="25"/>
  </w:num>
  <w:num w:numId="21" w16cid:durableId="586227685">
    <w:abstractNumId w:val="0"/>
  </w:num>
  <w:num w:numId="22" w16cid:durableId="1805923785">
    <w:abstractNumId w:val="10"/>
  </w:num>
  <w:num w:numId="23" w16cid:durableId="198736934">
    <w:abstractNumId w:val="8"/>
  </w:num>
  <w:num w:numId="24" w16cid:durableId="2005623916">
    <w:abstractNumId w:val="2"/>
  </w:num>
  <w:num w:numId="25" w16cid:durableId="596526906">
    <w:abstractNumId w:val="24"/>
  </w:num>
  <w:num w:numId="26" w16cid:durableId="94982360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971084320">
    <w:abstractNumId w:val="13"/>
  </w:num>
  <w:num w:numId="28" w16cid:durableId="203676029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DcwNrA0NzMyNzBU0lEKTi0uzszPAykwqgUAz2P98SwAAAA="/>
  </w:docVars>
  <w:rsids>
    <w:rsidRoot w:val="00873F0C"/>
    <w:rsid w:val="00003B34"/>
    <w:rsid w:val="00007B2F"/>
    <w:rsid w:val="00023422"/>
    <w:rsid w:val="00023AAB"/>
    <w:rsid w:val="0005668E"/>
    <w:rsid w:val="00066625"/>
    <w:rsid w:val="000717DF"/>
    <w:rsid w:val="00071BE8"/>
    <w:rsid w:val="000929A9"/>
    <w:rsid w:val="000A47A7"/>
    <w:rsid w:val="000F212D"/>
    <w:rsid w:val="00123A20"/>
    <w:rsid w:val="00126015"/>
    <w:rsid w:val="00126ADD"/>
    <w:rsid w:val="00130427"/>
    <w:rsid w:val="00130DC1"/>
    <w:rsid w:val="00145782"/>
    <w:rsid w:val="00146410"/>
    <w:rsid w:val="0015129B"/>
    <w:rsid w:val="00164C93"/>
    <w:rsid w:val="00170FA5"/>
    <w:rsid w:val="001907D9"/>
    <w:rsid w:val="00196B3C"/>
    <w:rsid w:val="001B0C3F"/>
    <w:rsid w:val="001D0D3C"/>
    <w:rsid w:val="001F5480"/>
    <w:rsid w:val="00201ECD"/>
    <w:rsid w:val="002037B5"/>
    <w:rsid w:val="002142CC"/>
    <w:rsid w:val="00217E98"/>
    <w:rsid w:val="00223C83"/>
    <w:rsid w:val="00231F38"/>
    <w:rsid w:val="002360CE"/>
    <w:rsid w:val="002368BB"/>
    <w:rsid w:val="002409E7"/>
    <w:rsid w:val="00251F95"/>
    <w:rsid w:val="002934BB"/>
    <w:rsid w:val="00294E3D"/>
    <w:rsid w:val="002A3E3C"/>
    <w:rsid w:val="002A6586"/>
    <w:rsid w:val="002B0B16"/>
    <w:rsid w:val="002C3CA5"/>
    <w:rsid w:val="002D1680"/>
    <w:rsid w:val="002F45D3"/>
    <w:rsid w:val="00320CB1"/>
    <w:rsid w:val="003307F9"/>
    <w:rsid w:val="00331D50"/>
    <w:rsid w:val="003353DC"/>
    <w:rsid w:val="00357049"/>
    <w:rsid w:val="0036423A"/>
    <w:rsid w:val="00366B73"/>
    <w:rsid w:val="00367BC3"/>
    <w:rsid w:val="00367EAC"/>
    <w:rsid w:val="00371747"/>
    <w:rsid w:val="00376818"/>
    <w:rsid w:val="003844B9"/>
    <w:rsid w:val="0039682A"/>
    <w:rsid w:val="003B2DFB"/>
    <w:rsid w:val="003B61B9"/>
    <w:rsid w:val="003C35C1"/>
    <w:rsid w:val="003C77A1"/>
    <w:rsid w:val="003D11F1"/>
    <w:rsid w:val="003D3F34"/>
    <w:rsid w:val="003D6A94"/>
    <w:rsid w:val="003E4A45"/>
    <w:rsid w:val="003E5A87"/>
    <w:rsid w:val="003E5D65"/>
    <w:rsid w:val="003F7F9C"/>
    <w:rsid w:val="00401639"/>
    <w:rsid w:val="0042735E"/>
    <w:rsid w:val="00454545"/>
    <w:rsid w:val="00477421"/>
    <w:rsid w:val="00487F03"/>
    <w:rsid w:val="004919DB"/>
    <w:rsid w:val="00496BFB"/>
    <w:rsid w:val="004B10D1"/>
    <w:rsid w:val="004B6E01"/>
    <w:rsid w:val="004B718A"/>
    <w:rsid w:val="004C437F"/>
    <w:rsid w:val="004D2C04"/>
    <w:rsid w:val="004F06C2"/>
    <w:rsid w:val="005140FE"/>
    <w:rsid w:val="0052057F"/>
    <w:rsid w:val="005417EC"/>
    <w:rsid w:val="00565F18"/>
    <w:rsid w:val="00585327"/>
    <w:rsid w:val="005873D6"/>
    <w:rsid w:val="005A0284"/>
    <w:rsid w:val="005B2F39"/>
    <w:rsid w:val="005E00EE"/>
    <w:rsid w:val="006015D0"/>
    <w:rsid w:val="00611828"/>
    <w:rsid w:val="006234B0"/>
    <w:rsid w:val="006245EA"/>
    <w:rsid w:val="00635731"/>
    <w:rsid w:val="00640FB9"/>
    <w:rsid w:val="00647134"/>
    <w:rsid w:val="00653F00"/>
    <w:rsid w:val="0066360A"/>
    <w:rsid w:val="00673F90"/>
    <w:rsid w:val="00677517"/>
    <w:rsid w:val="0068343D"/>
    <w:rsid w:val="00691F0A"/>
    <w:rsid w:val="006A2A07"/>
    <w:rsid w:val="006A4070"/>
    <w:rsid w:val="006A747E"/>
    <w:rsid w:val="006C2F90"/>
    <w:rsid w:val="006D2238"/>
    <w:rsid w:val="006D29C1"/>
    <w:rsid w:val="006F2835"/>
    <w:rsid w:val="006F6276"/>
    <w:rsid w:val="00744392"/>
    <w:rsid w:val="00744FAA"/>
    <w:rsid w:val="007478F5"/>
    <w:rsid w:val="00757746"/>
    <w:rsid w:val="007A16EA"/>
    <w:rsid w:val="007A669B"/>
    <w:rsid w:val="007B6922"/>
    <w:rsid w:val="007D1F4F"/>
    <w:rsid w:val="007D45AB"/>
    <w:rsid w:val="007D7D72"/>
    <w:rsid w:val="007E417C"/>
    <w:rsid w:val="007F2E07"/>
    <w:rsid w:val="008004F5"/>
    <w:rsid w:val="008124EE"/>
    <w:rsid w:val="00817B2F"/>
    <w:rsid w:val="00822D8F"/>
    <w:rsid w:val="00835364"/>
    <w:rsid w:val="00857642"/>
    <w:rsid w:val="00862677"/>
    <w:rsid w:val="00862B20"/>
    <w:rsid w:val="00873F0C"/>
    <w:rsid w:val="00887484"/>
    <w:rsid w:val="0089175C"/>
    <w:rsid w:val="00895D8C"/>
    <w:rsid w:val="008A0986"/>
    <w:rsid w:val="008B4304"/>
    <w:rsid w:val="008B634B"/>
    <w:rsid w:val="008D7D5B"/>
    <w:rsid w:val="008F033D"/>
    <w:rsid w:val="008F2845"/>
    <w:rsid w:val="008F5849"/>
    <w:rsid w:val="00904FA5"/>
    <w:rsid w:val="0093406E"/>
    <w:rsid w:val="00936BE5"/>
    <w:rsid w:val="009426A9"/>
    <w:rsid w:val="00950246"/>
    <w:rsid w:val="009512E9"/>
    <w:rsid w:val="00961D4D"/>
    <w:rsid w:val="00993601"/>
    <w:rsid w:val="009A19C3"/>
    <w:rsid w:val="009A518B"/>
    <w:rsid w:val="009B6026"/>
    <w:rsid w:val="009D7CD6"/>
    <w:rsid w:val="009E073B"/>
    <w:rsid w:val="009E5FF6"/>
    <w:rsid w:val="009E72F3"/>
    <w:rsid w:val="009F44D6"/>
    <w:rsid w:val="00A034C2"/>
    <w:rsid w:val="00A03E0A"/>
    <w:rsid w:val="00A06CB5"/>
    <w:rsid w:val="00A116FD"/>
    <w:rsid w:val="00A5305A"/>
    <w:rsid w:val="00A634DD"/>
    <w:rsid w:val="00A664A2"/>
    <w:rsid w:val="00A818D6"/>
    <w:rsid w:val="00A82486"/>
    <w:rsid w:val="00AA7563"/>
    <w:rsid w:val="00AD2621"/>
    <w:rsid w:val="00AD5806"/>
    <w:rsid w:val="00AE687A"/>
    <w:rsid w:val="00AF36EB"/>
    <w:rsid w:val="00AF5D3C"/>
    <w:rsid w:val="00B03405"/>
    <w:rsid w:val="00B05B7B"/>
    <w:rsid w:val="00B2029D"/>
    <w:rsid w:val="00B24914"/>
    <w:rsid w:val="00B41A21"/>
    <w:rsid w:val="00B57FB1"/>
    <w:rsid w:val="00B733C9"/>
    <w:rsid w:val="00B91FC4"/>
    <w:rsid w:val="00B9592A"/>
    <w:rsid w:val="00BB0C8E"/>
    <w:rsid w:val="00BC2094"/>
    <w:rsid w:val="00BC7991"/>
    <w:rsid w:val="00BF1DD2"/>
    <w:rsid w:val="00BF2346"/>
    <w:rsid w:val="00C230E2"/>
    <w:rsid w:val="00C255CF"/>
    <w:rsid w:val="00C30F24"/>
    <w:rsid w:val="00C32CBB"/>
    <w:rsid w:val="00C52D29"/>
    <w:rsid w:val="00C63F25"/>
    <w:rsid w:val="00C64F86"/>
    <w:rsid w:val="00C72DBB"/>
    <w:rsid w:val="00C77E12"/>
    <w:rsid w:val="00C8587B"/>
    <w:rsid w:val="00C87B5C"/>
    <w:rsid w:val="00C91BA5"/>
    <w:rsid w:val="00CA04FE"/>
    <w:rsid w:val="00CA7650"/>
    <w:rsid w:val="00CB6881"/>
    <w:rsid w:val="00CD6DE5"/>
    <w:rsid w:val="00CE3CD1"/>
    <w:rsid w:val="00CF16A3"/>
    <w:rsid w:val="00CF1E4A"/>
    <w:rsid w:val="00D00AEA"/>
    <w:rsid w:val="00D073E8"/>
    <w:rsid w:val="00D209DB"/>
    <w:rsid w:val="00D31D12"/>
    <w:rsid w:val="00D52B33"/>
    <w:rsid w:val="00D745B3"/>
    <w:rsid w:val="00DB2AC5"/>
    <w:rsid w:val="00DC52C0"/>
    <w:rsid w:val="00DE27A0"/>
    <w:rsid w:val="00DF0C35"/>
    <w:rsid w:val="00DF181D"/>
    <w:rsid w:val="00E20D0C"/>
    <w:rsid w:val="00E23465"/>
    <w:rsid w:val="00E26889"/>
    <w:rsid w:val="00E3224A"/>
    <w:rsid w:val="00E32F20"/>
    <w:rsid w:val="00E3490F"/>
    <w:rsid w:val="00E35ABB"/>
    <w:rsid w:val="00E41AEB"/>
    <w:rsid w:val="00E436A4"/>
    <w:rsid w:val="00E5326E"/>
    <w:rsid w:val="00EC51EA"/>
    <w:rsid w:val="00EE5373"/>
    <w:rsid w:val="00F105C0"/>
    <w:rsid w:val="00F33636"/>
    <w:rsid w:val="00F4190D"/>
    <w:rsid w:val="00F47639"/>
    <w:rsid w:val="00F56AD6"/>
    <w:rsid w:val="00F646DA"/>
    <w:rsid w:val="00F7385B"/>
    <w:rsid w:val="00F85FC8"/>
    <w:rsid w:val="00F9534C"/>
    <w:rsid w:val="00FA4DED"/>
    <w:rsid w:val="00FA7490"/>
    <w:rsid w:val="00FB69EA"/>
    <w:rsid w:val="00FC52B3"/>
    <w:rsid w:val="00FD292F"/>
    <w:rsid w:val="00FD3B75"/>
    <w:rsid w:val="00FE29C7"/>
    <w:rsid w:val="00FE3CDB"/>
    <w:rsid w:val="00FF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1C6B2"/>
  <w15:docId w15:val="{68EC3395-B9E2-46D1-9838-4126AF60F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A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6889"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Tekstdymka">
    <w:name w:val="Balloon Text"/>
    <w:basedOn w:val="Normalny"/>
    <w:link w:val="TekstdymkaZnak"/>
    <w:uiPriority w:val="99"/>
    <w:semiHidden/>
    <w:unhideWhenUsed/>
    <w:rsid w:val="00B764E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64E6"/>
    <w:rPr>
      <w:rFonts w:ascii="Segoe UI" w:eastAsia="Times New Roman" w:hAnsi="Segoe UI" w:cs="Segoe UI"/>
      <w:color w:val="00000A"/>
      <w:sz w:val="18"/>
      <w:szCs w:val="18"/>
      <w:lang w:eastAsia="pl-PL"/>
    </w:rPr>
  </w:style>
  <w:style w:type="character" w:styleId="Hipercze">
    <w:name w:val="Hyperlink"/>
    <w:basedOn w:val="Domylnaczcionkaakapitu"/>
    <w:uiPriority w:val="99"/>
    <w:unhideWhenUsed/>
    <w:rsid w:val="00436DB5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436DB5"/>
    <w:pPr>
      <w:ind w:left="720"/>
      <w:contextualSpacing/>
    </w:pPr>
    <w:rPr>
      <w:color w:val="auto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66EE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430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430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4304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47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A47A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A47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47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47A7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F5480"/>
  </w:style>
  <w:style w:type="table" w:customStyle="1" w:styleId="TableNormal1">
    <w:name w:val="Table Normal1"/>
    <w:rsid w:val="00130DC1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latformazakupowa.pl/pn/pw_ed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latformazakupowa.pl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11pUhcslRVRJKczMMYMJxq+Vi5A==">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1C60A-062C-4DD0-8535-D552295359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4EA35F5B-DC66-4682-8CB8-E7F7AAD1E3A8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4.xml><?xml version="1.0" encoding="utf-8"?>
<ds:datastoreItem xmlns:ds="http://schemas.openxmlformats.org/officeDocument/2006/customXml" ds:itemID="{399E3B60-3CD2-4091-BBF5-93C6276BD8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B7C6B9-332A-4155-AF42-B47470869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315</Words>
  <Characters>7894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1</CharactersWithSpaces>
  <SharedDoc>false</SharedDoc>
  <HLinks>
    <vt:vector size="12" baseType="variant">
      <vt:variant>
        <vt:i4>6750276</vt:i4>
      </vt:variant>
      <vt:variant>
        <vt:i4>3</vt:i4>
      </vt:variant>
      <vt:variant>
        <vt:i4>0</vt:i4>
      </vt:variant>
      <vt:variant>
        <vt:i4>5</vt:i4>
      </vt:variant>
      <vt:variant>
        <vt:lpwstr>https://platformazakupowa.pl/pn/pw_edu</vt:lpwstr>
      </vt:variant>
      <vt:variant>
        <vt:lpwstr/>
      </vt:variant>
      <vt:variant>
        <vt:i4>6225998</vt:i4>
      </vt:variant>
      <vt:variant>
        <vt:i4>0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cp:lastModifiedBy>Lesiak-Dryk Małgorzata</cp:lastModifiedBy>
  <cp:revision>11</cp:revision>
  <cp:lastPrinted>2023-09-04T06:12:00Z</cp:lastPrinted>
  <dcterms:created xsi:type="dcterms:W3CDTF">2023-09-04T06:05:00Z</dcterms:created>
  <dcterms:modified xsi:type="dcterms:W3CDTF">2023-09-1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